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DBEBA4" w14:textId="2E03EEFC" w:rsidR="006A5388" w:rsidRDefault="006A5388" w:rsidP="006A5388">
      <w:pPr>
        <w:tabs>
          <w:tab w:val="left" w:pos="-487"/>
          <w:tab w:val="left" w:pos="2127"/>
        </w:tabs>
        <w:suppressAutoHyphens/>
        <w:spacing w:line="220" w:lineRule="exact"/>
        <w:rPr>
          <w:b/>
          <w:sz w:val="22"/>
        </w:rPr>
      </w:pPr>
      <w:r>
        <w:rPr>
          <w:b/>
          <w:sz w:val="22"/>
        </w:rPr>
        <w:t xml:space="preserve">Bestektekst   </w:t>
      </w:r>
      <w:r>
        <w:rPr>
          <w:b/>
          <w:color w:val="FF0000"/>
          <w:sz w:val="22"/>
        </w:rPr>
        <w:t xml:space="preserve">Alle velden in het rood aangegeven zijn nog nader door </w:t>
      </w:r>
      <w:r w:rsidR="001D37D1">
        <w:rPr>
          <w:b/>
          <w:color w:val="FF0000"/>
          <w:sz w:val="22"/>
        </w:rPr>
        <w:t>u</w:t>
      </w:r>
      <w:r>
        <w:rPr>
          <w:b/>
          <w:color w:val="FF0000"/>
          <w:sz w:val="22"/>
        </w:rPr>
        <w:t xml:space="preserve"> te </w:t>
      </w:r>
      <w:r w:rsidR="001D37D1">
        <w:rPr>
          <w:b/>
          <w:color w:val="FF0000"/>
          <w:sz w:val="22"/>
        </w:rPr>
        <w:t>kiezen</w:t>
      </w:r>
    </w:p>
    <w:p w14:paraId="15EBC59A" w14:textId="77777777" w:rsidR="006A5388" w:rsidRDefault="006A5388" w:rsidP="006A5388">
      <w:pPr>
        <w:tabs>
          <w:tab w:val="left" w:pos="-487"/>
          <w:tab w:val="left" w:pos="2127"/>
        </w:tabs>
        <w:suppressAutoHyphens/>
        <w:spacing w:line="220" w:lineRule="exact"/>
        <w:rPr>
          <w:b/>
          <w:sz w:val="22"/>
        </w:rPr>
      </w:pPr>
    </w:p>
    <w:p w14:paraId="11086251" w14:textId="4AEB88AC" w:rsidR="006A5388" w:rsidRDefault="006A5388" w:rsidP="006A5388">
      <w:pPr>
        <w:tabs>
          <w:tab w:val="left" w:pos="-487"/>
          <w:tab w:val="left" w:pos="2127"/>
        </w:tabs>
        <w:suppressAutoHyphens/>
        <w:spacing w:line="220" w:lineRule="exact"/>
        <w:rPr>
          <w:b/>
          <w:sz w:val="22"/>
        </w:rPr>
      </w:pPr>
      <w:r>
        <w:rPr>
          <w:b/>
          <w:sz w:val="22"/>
        </w:rPr>
        <w:t xml:space="preserve">Tourniket draaideur – </w:t>
      </w:r>
      <w:r w:rsidRPr="00AB5F75">
        <w:rPr>
          <w:b/>
          <w:color w:val="FF0000"/>
          <w:sz w:val="22"/>
        </w:rPr>
        <w:t>Manueel</w:t>
      </w:r>
      <w:r>
        <w:rPr>
          <w:b/>
          <w:sz w:val="22"/>
        </w:rPr>
        <w:t xml:space="preserve"> </w:t>
      </w:r>
      <w:r w:rsidR="00AB5F75">
        <w:rPr>
          <w:b/>
          <w:color w:val="FF0000"/>
          <w:sz w:val="22"/>
        </w:rPr>
        <w:t>/</w:t>
      </w:r>
      <w:r>
        <w:rPr>
          <w:b/>
          <w:color w:val="FF0000"/>
          <w:sz w:val="22"/>
        </w:rPr>
        <w:t xml:space="preserve"> </w:t>
      </w:r>
      <w:proofErr w:type="spellStart"/>
      <w:r>
        <w:rPr>
          <w:b/>
          <w:color w:val="FF0000"/>
          <w:sz w:val="22"/>
        </w:rPr>
        <w:t>Semi-Automatisch</w:t>
      </w:r>
      <w:proofErr w:type="spellEnd"/>
      <w:r>
        <w:rPr>
          <w:b/>
          <w:color w:val="FF0000"/>
          <w:sz w:val="22"/>
        </w:rPr>
        <w:t xml:space="preserve"> </w:t>
      </w:r>
      <w:r>
        <w:rPr>
          <w:b/>
          <w:sz w:val="22"/>
        </w:rPr>
        <w:t xml:space="preserve">- Referentiemerk Boon Edam </w:t>
      </w:r>
    </w:p>
    <w:p w14:paraId="09B067D7" w14:textId="77777777" w:rsidR="006A5388" w:rsidRDefault="006A5388" w:rsidP="006A5388">
      <w:pPr>
        <w:tabs>
          <w:tab w:val="left" w:pos="-487"/>
          <w:tab w:val="left" w:pos="2127"/>
        </w:tabs>
        <w:suppressAutoHyphens/>
        <w:spacing w:line="220" w:lineRule="exact"/>
        <w:rPr>
          <w:b/>
        </w:rPr>
      </w:pPr>
    </w:p>
    <w:p w14:paraId="54C8B079" w14:textId="1C5EF955" w:rsidR="006A5388" w:rsidRDefault="006A5388" w:rsidP="006A5388">
      <w:pPr>
        <w:tabs>
          <w:tab w:val="left" w:pos="-487"/>
          <w:tab w:val="left" w:pos="2127"/>
        </w:tabs>
        <w:suppressAutoHyphens/>
        <w:spacing w:line="220" w:lineRule="exact"/>
      </w:pPr>
      <w:r w:rsidRPr="00C91D48">
        <w:rPr>
          <w:b/>
          <w:bCs/>
          <w:u w:val="single"/>
        </w:rPr>
        <w:t>Algemene Eigenschappen:</w:t>
      </w:r>
      <w:r>
        <w:br/>
        <w:t>De draaideur dient CE-gekeurd te zijn. Op verzoek van de offerte-aanvrager kunnen de betreffende certificaten bezorgd worden.</w:t>
      </w:r>
      <w:r>
        <w:br/>
      </w:r>
      <w:bookmarkStart w:id="0" w:name="_Hlk64442675"/>
      <w:r>
        <w:t>De draaideur dient esthetisch modern en strak te zijn, te bekomen door volgende specifieke afwerking:</w:t>
      </w:r>
      <w:bookmarkEnd w:id="0"/>
    </w:p>
    <w:p w14:paraId="3226FF94" w14:textId="01D04485" w:rsidR="006A5388" w:rsidRDefault="006A5388" w:rsidP="006A5388">
      <w:pPr>
        <w:tabs>
          <w:tab w:val="left" w:pos="-487"/>
          <w:tab w:val="left" w:pos="2127"/>
        </w:tabs>
        <w:suppressAutoHyphens/>
        <w:spacing w:line="220" w:lineRule="exact"/>
      </w:pPr>
      <w:r>
        <w:t>- het glas van de gebogen kuipen loopt volledig door tot tegen de ronde kap, zonder dat er nog</w:t>
      </w:r>
      <w:r>
        <w:br/>
        <w:t xml:space="preserve">  een bijkomend profiel is tussen ronde kap en het glas</w:t>
      </w:r>
      <w:r>
        <w:br/>
        <w:t xml:space="preserve">- </w:t>
      </w:r>
      <w:r w:rsidR="001D37D1">
        <w:t>de bedieningsknoppen zijn maximaal ingebouwd in de profielen</w:t>
      </w:r>
      <w:r>
        <w:t xml:space="preserve"> </w:t>
      </w:r>
    </w:p>
    <w:p w14:paraId="1D27A0A4" w14:textId="77777777" w:rsidR="006A5388" w:rsidRDefault="006A5388" w:rsidP="006A5388">
      <w:pPr>
        <w:tabs>
          <w:tab w:val="left" w:pos="-487"/>
          <w:tab w:val="left" w:pos="2127"/>
        </w:tabs>
        <w:suppressAutoHyphens/>
        <w:spacing w:line="220" w:lineRule="exact"/>
      </w:pPr>
      <w:r>
        <w:t>Het glas wordt middels rubberen dichtingen vastgemaakt in de aluminium profielen. Het is niet toegestaan om deze te fixeren met ingespoten siliconen.</w:t>
      </w:r>
    </w:p>
    <w:p w14:paraId="1057FDAA" w14:textId="2E3058AB" w:rsidR="006A5388" w:rsidRDefault="006A5388" w:rsidP="006A5388">
      <w:pPr>
        <w:tabs>
          <w:tab w:val="left" w:pos="-487"/>
          <w:tab w:val="left" w:pos="2127"/>
        </w:tabs>
        <w:suppressAutoHyphens/>
        <w:spacing w:line="220" w:lineRule="exact"/>
        <w:rPr>
          <w:color w:val="FF0000"/>
          <w:highlight w:val="cyan"/>
        </w:rPr>
      </w:pPr>
      <w:r>
        <w:t>Het moet mogelijk zijn om, indien wenselijk/noodzakelijk, klant specifieke vereisten te onderzoeken en zo mogelijk te produceren indien deze afwijken van het brede pallet aan standaard oplossingen.</w:t>
      </w:r>
      <w:r>
        <w:br/>
      </w:r>
      <w:bookmarkStart w:id="1" w:name="_Hlk64444504"/>
      <w:r>
        <w:t>In het kader van milieubewust bouwen en onderhouden, produceert de leverancier de producten binnen de Europese unie, bij voorkeur binnen de Benelux.</w:t>
      </w:r>
      <w:bookmarkEnd w:id="1"/>
    </w:p>
    <w:p w14:paraId="1AAB102B" w14:textId="6B19E6F4" w:rsidR="006A5388" w:rsidRDefault="006A5388" w:rsidP="006A5388">
      <w:pPr>
        <w:tabs>
          <w:tab w:val="left" w:pos="-487"/>
          <w:tab w:val="left" w:pos="2127"/>
        </w:tabs>
        <w:suppressAutoHyphens/>
        <w:spacing w:line="220" w:lineRule="exact"/>
        <w:rPr>
          <w:b/>
        </w:rPr>
      </w:pPr>
    </w:p>
    <w:p w14:paraId="2F97F7F2" w14:textId="7B94A685" w:rsidR="006A5388" w:rsidRDefault="006A5388" w:rsidP="006A5388">
      <w:pPr>
        <w:tabs>
          <w:tab w:val="left" w:pos="-487"/>
          <w:tab w:val="left" w:pos="2127"/>
        </w:tabs>
        <w:suppressAutoHyphens/>
        <w:spacing w:line="220" w:lineRule="exact"/>
      </w:pPr>
      <w:r>
        <w:t xml:space="preserve">De leverancier voorziet de levering van de materialen ter plaatse. </w:t>
      </w:r>
    </w:p>
    <w:p w14:paraId="740FCCD6" w14:textId="6874F65A" w:rsidR="006A5388" w:rsidRDefault="006A5388" w:rsidP="006A5388">
      <w:pPr>
        <w:tabs>
          <w:tab w:val="left" w:pos="-487"/>
          <w:tab w:val="left" w:pos="2127"/>
        </w:tabs>
        <w:suppressAutoHyphens/>
        <w:spacing w:line="220" w:lineRule="exact"/>
      </w:pPr>
      <w:r>
        <w:t>Tenzij expliciet anders afgesproken, wordt de vloerring op voorhand geleverd (geplaatst en afgeregeld door de leverancier; zie verder).</w:t>
      </w:r>
    </w:p>
    <w:p w14:paraId="1D322A5A" w14:textId="2EB54D47" w:rsidR="006A5388" w:rsidRDefault="006A5388" w:rsidP="006A5388">
      <w:pPr>
        <w:tabs>
          <w:tab w:val="left" w:pos="-487"/>
          <w:tab w:val="left" w:pos="2127"/>
        </w:tabs>
        <w:suppressAutoHyphens/>
        <w:spacing w:line="220" w:lineRule="exact"/>
      </w:pPr>
      <w:r>
        <w:t>Alle nodige diensten voor de opbouw en afregelen van de draaideur zijn inbegrepen in de totaalprijs. Tenzij expliciet anders afgesproken voorziet de leverancier ook het waterdicht maken van het dak van de draaideur dat zich buiten bevindt.</w:t>
      </w:r>
    </w:p>
    <w:p w14:paraId="288F74DF" w14:textId="11DB389A" w:rsidR="006A5388" w:rsidRDefault="006A5388" w:rsidP="006A5388">
      <w:pPr>
        <w:tabs>
          <w:tab w:val="left" w:pos="-487"/>
          <w:tab w:val="left" w:pos="2127"/>
        </w:tabs>
        <w:suppressAutoHyphens/>
        <w:spacing w:line="220" w:lineRule="exact"/>
      </w:pPr>
      <w:r>
        <w:t>De leverancier voorziet een basisopleiding aan een persoon die achteraf verantwoordelijk is voor het gebruik van de draaideur.</w:t>
      </w:r>
    </w:p>
    <w:p w14:paraId="227A917D" w14:textId="1BB2D93D" w:rsidR="006A5388" w:rsidRDefault="00DE5D56" w:rsidP="006A5388">
      <w:pPr>
        <w:tabs>
          <w:tab w:val="left" w:pos="-487"/>
          <w:tab w:val="left" w:pos="2127"/>
        </w:tabs>
        <w:suppressAutoHyphens/>
        <w:spacing w:line="220" w:lineRule="exact"/>
        <w:rPr>
          <w:b/>
        </w:rPr>
      </w:pPr>
      <w:r>
        <w:rPr>
          <w:noProof/>
          <w:color w:val="FF0000"/>
        </w:rPr>
        <w:drawing>
          <wp:anchor distT="0" distB="0" distL="114300" distR="114300" simplePos="0" relativeHeight="251658240" behindDoc="1" locked="0" layoutInCell="1" allowOverlap="1" wp14:anchorId="42CE908C" wp14:editId="08C5F464">
            <wp:simplePos x="0" y="0"/>
            <wp:positionH relativeFrom="column">
              <wp:posOffset>1763395</wp:posOffset>
            </wp:positionH>
            <wp:positionV relativeFrom="paragraph">
              <wp:posOffset>60325</wp:posOffset>
            </wp:positionV>
            <wp:extent cx="4137660" cy="4137660"/>
            <wp:effectExtent l="0" t="0" r="0" b="0"/>
            <wp:wrapNone/>
            <wp:docPr id="4" name="Afbeelding 4" descr="Afbeelding met muur, apparaa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muur, apparaat&#10;&#10;Automatisch gegenereerde beschrijvi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37660" cy="4137660"/>
                    </a:xfrm>
                    <a:prstGeom prst="rect">
                      <a:avLst/>
                    </a:prstGeom>
                  </pic:spPr>
                </pic:pic>
              </a:graphicData>
            </a:graphic>
            <wp14:sizeRelH relativeFrom="margin">
              <wp14:pctWidth>0</wp14:pctWidth>
            </wp14:sizeRelH>
            <wp14:sizeRelV relativeFrom="margin">
              <wp14:pctHeight>0</wp14:pctHeight>
            </wp14:sizeRelV>
          </wp:anchor>
        </w:drawing>
      </w:r>
      <w:r w:rsidR="006A5388">
        <w:t>De leverancier voorziet één reiniging van de draaideur op het moment dat deze afgewerkt is en klaar voor gebruik staat.</w:t>
      </w:r>
    </w:p>
    <w:p w14:paraId="532C1DC2" w14:textId="3C0EB7ED" w:rsidR="006A5388" w:rsidRDefault="006A5388" w:rsidP="006A5388">
      <w:pPr>
        <w:tabs>
          <w:tab w:val="left" w:pos="-487"/>
          <w:tab w:val="left" w:pos="2127"/>
        </w:tabs>
        <w:suppressAutoHyphens/>
        <w:spacing w:line="220" w:lineRule="exact"/>
        <w:rPr>
          <w:b/>
        </w:rPr>
      </w:pPr>
    </w:p>
    <w:p w14:paraId="4159A126" w14:textId="12A535B0" w:rsidR="005F2435" w:rsidRDefault="005F2435">
      <w:pPr>
        <w:spacing w:after="200" w:line="276" w:lineRule="auto"/>
        <w:rPr>
          <w:color w:val="FF0000"/>
        </w:rPr>
      </w:pPr>
      <w:r>
        <w:rPr>
          <w:color w:val="FF0000"/>
        </w:rPr>
        <w:br w:type="page"/>
      </w:r>
    </w:p>
    <w:p w14:paraId="5E7E81E7" w14:textId="66870E32" w:rsidR="006A5388" w:rsidRDefault="006A5388" w:rsidP="006A5388">
      <w:pPr>
        <w:tabs>
          <w:tab w:val="left" w:pos="-487"/>
          <w:tab w:val="left" w:pos="2127"/>
        </w:tabs>
        <w:suppressAutoHyphens/>
        <w:spacing w:line="220" w:lineRule="exact"/>
      </w:pPr>
      <w:r>
        <w:rPr>
          <w:color w:val="FF0000"/>
        </w:rPr>
        <w:lastRenderedPageBreak/>
        <w:t>3- of 4</w:t>
      </w:r>
      <w:r>
        <w:t xml:space="preserve"> vleugelige manuele </w:t>
      </w:r>
      <w:r w:rsidR="00DE5D56">
        <w:t>tourniquet</w:t>
      </w:r>
      <w:r>
        <w:t xml:space="preserve"> draaideur met rond dak, en kader profielsysteem. </w:t>
      </w:r>
    </w:p>
    <w:p w14:paraId="364A605F" w14:textId="77777777" w:rsidR="006A5388" w:rsidRDefault="006A5388" w:rsidP="006A5388">
      <w:pPr>
        <w:tabs>
          <w:tab w:val="left" w:pos="-487"/>
          <w:tab w:val="left" w:pos="2127"/>
        </w:tabs>
        <w:suppressAutoHyphens/>
        <w:spacing w:line="220" w:lineRule="exact"/>
      </w:pPr>
    </w:p>
    <w:p w14:paraId="5E5FF41A" w14:textId="77777777" w:rsidR="006A5388" w:rsidRPr="00C91D48" w:rsidRDefault="006A5388" w:rsidP="006A5388">
      <w:pPr>
        <w:tabs>
          <w:tab w:val="left" w:pos="-487"/>
          <w:tab w:val="left" w:pos="2127"/>
        </w:tabs>
        <w:suppressAutoHyphens/>
        <w:spacing w:line="220" w:lineRule="exact"/>
        <w:rPr>
          <w:b/>
          <w:bCs/>
          <w:u w:val="single"/>
        </w:rPr>
      </w:pPr>
      <w:r w:rsidRPr="00C91D48">
        <w:rPr>
          <w:b/>
          <w:bCs/>
          <w:u w:val="single"/>
        </w:rPr>
        <w:t xml:space="preserve">Afmetingen: </w:t>
      </w:r>
    </w:p>
    <w:p w14:paraId="22247040" w14:textId="2002BA09" w:rsidR="006A5388" w:rsidRDefault="006A5388" w:rsidP="006A5388">
      <w:pPr>
        <w:tabs>
          <w:tab w:val="left" w:pos="-487"/>
          <w:tab w:val="left" w:pos="2127"/>
        </w:tabs>
        <w:suppressAutoHyphens/>
        <w:spacing w:line="220" w:lineRule="exact"/>
      </w:pPr>
      <w:r>
        <w:t xml:space="preserve">De deur is leverbaar in verschillende diameters met een variabele deurvleugelhoogte en ronde kaphoogte zodat de </w:t>
      </w:r>
      <w:r w:rsidR="00462784">
        <w:t>tourniquet</w:t>
      </w:r>
      <w:r>
        <w:t xml:space="preserve"> in elk gebouw past.</w:t>
      </w:r>
    </w:p>
    <w:p w14:paraId="6AF302D1" w14:textId="2C34D435" w:rsidR="006A5388" w:rsidRDefault="006A5388" w:rsidP="006A5388">
      <w:pPr>
        <w:tabs>
          <w:tab w:val="left" w:pos="-487"/>
          <w:tab w:val="left" w:pos="2127"/>
        </w:tabs>
        <w:suppressAutoHyphens/>
        <w:spacing w:line="220" w:lineRule="exact"/>
      </w:pPr>
      <w:bookmarkStart w:id="2" w:name="_Hlk64452514"/>
      <w:r>
        <w:t xml:space="preserve">Diameter inwendig </w:t>
      </w:r>
      <w:r>
        <w:rPr>
          <w:color w:val="FF0000"/>
        </w:rPr>
        <w:t xml:space="preserve">te bepalen tussen 1600mm en 3800mm, </w:t>
      </w:r>
      <w:r w:rsidR="005A641A">
        <w:rPr>
          <w:rFonts w:cs="Arial"/>
          <w:color w:val="FF0000"/>
        </w:rPr>
        <w:t>tot op de millimeter te kiezen</w:t>
      </w:r>
      <w:r w:rsidR="005A641A" w:rsidRPr="00511B44">
        <w:rPr>
          <w:rFonts w:cs="Arial"/>
        </w:rPr>
        <w:t>.</w:t>
      </w:r>
    </w:p>
    <w:bookmarkEnd w:id="2"/>
    <w:p w14:paraId="07BFF547" w14:textId="6C4A3133" w:rsidR="006A5388" w:rsidRDefault="006A5388" w:rsidP="006A5388">
      <w:pPr>
        <w:tabs>
          <w:tab w:val="left" w:pos="-487"/>
          <w:tab w:val="left" w:pos="2127"/>
        </w:tabs>
        <w:suppressAutoHyphens/>
        <w:spacing w:line="220" w:lineRule="exact"/>
      </w:pPr>
      <w:r>
        <w:t>Uitwendige breedte over de middellijn + 77mm.</w:t>
      </w:r>
    </w:p>
    <w:p w14:paraId="754E612B" w14:textId="77777777" w:rsidR="00C91D48" w:rsidRDefault="00C91D48" w:rsidP="006A5388">
      <w:pPr>
        <w:tabs>
          <w:tab w:val="left" w:pos="-487"/>
          <w:tab w:val="left" w:pos="2127"/>
        </w:tabs>
        <w:suppressAutoHyphens/>
        <w:spacing w:line="220" w:lineRule="exact"/>
      </w:pPr>
    </w:p>
    <w:p w14:paraId="6A316741" w14:textId="77777777" w:rsidR="006A5388" w:rsidRDefault="006A5388" w:rsidP="006A5388">
      <w:pPr>
        <w:tabs>
          <w:tab w:val="left" w:pos="-487"/>
          <w:tab w:val="left" w:pos="1701"/>
        </w:tabs>
        <w:suppressAutoHyphens/>
        <w:spacing w:line="220" w:lineRule="exact"/>
        <w:rPr>
          <w:color w:val="FF0000"/>
        </w:rPr>
      </w:pPr>
      <w:bookmarkStart w:id="3" w:name="_Hlk64452553"/>
      <w:r>
        <w:t xml:space="preserve">Deurvleugelhoogte </w:t>
      </w:r>
      <w:r>
        <w:rPr>
          <w:color w:val="FF0000"/>
        </w:rPr>
        <w:t>is afhankelijk van de diameter:</w:t>
      </w:r>
      <w:r>
        <w:rPr>
          <w:color w:val="FF0000"/>
        </w:rPr>
        <w:br/>
      </w:r>
      <w:r>
        <w:t>diameter</w:t>
      </w:r>
      <w:r>
        <w:rPr>
          <w:color w:val="FF0000"/>
        </w:rPr>
        <w:t xml:space="preserve"> 1600mm tot 2600mm</w:t>
      </w:r>
      <w:r>
        <w:t>:</w:t>
      </w:r>
      <w:r>
        <w:rPr>
          <w:color w:val="FF0000"/>
        </w:rPr>
        <w:t xml:space="preserve"> </w:t>
      </w:r>
      <w:r>
        <w:t>vleugelhoogte:</w:t>
      </w:r>
      <w:r>
        <w:rPr>
          <w:color w:val="FF0000"/>
        </w:rPr>
        <w:t xml:space="preserve"> waarde tussen 2100mm en 3600mm</w:t>
      </w:r>
    </w:p>
    <w:p w14:paraId="045306E1" w14:textId="77777777" w:rsidR="006A5388" w:rsidRDefault="006A5388" w:rsidP="006A5388">
      <w:pPr>
        <w:tabs>
          <w:tab w:val="left" w:pos="-487"/>
          <w:tab w:val="left" w:pos="1701"/>
        </w:tabs>
        <w:suppressAutoHyphens/>
        <w:spacing w:line="220" w:lineRule="exact"/>
        <w:rPr>
          <w:color w:val="FF0000"/>
        </w:rPr>
      </w:pPr>
      <w:r>
        <w:t>diameter</w:t>
      </w:r>
      <w:r>
        <w:rPr>
          <w:color w:val="FF0000"/>
        </w:rPr>
        <w:t xml:space="preserve"> 2700mm/2800mm</w:t>
      </w:r>
      <w:r>
        <w:t>:</w:t>
      </w:r>
      <w:r>
        <w:rPr>
          <w:color w:val="FF0000"/>
        </w:rPr>
        <w:t xml:space="preserve"> </w:t>
      </w:r>
      <w:r>
        <w:t>vleugelhoogte:</w:t>
      </w:r>
      <w:r>
        <w:rPr>
          <w:color w:val="FF0000"/>
        </w:rPr>
        <w:t xml:space="preserve"> waarde tussen 2100mm en 3200mm</w:t>
      </w:r>
    </w:p>
    <w:p w14:paraId="003B8630" w14:textId="77777777" w:rsidR="006A5388" w:rsidRDefault="006A5388" w:rsidP="006A5388">
      <w:pPr>
        <w:tabs>
          <w:tab w:val="left" w:pos="-487"/>
          <w:tab w:val="left" w:pos="1701"/>
        </w:tabs>
        <w:suppressAutoHyphens/>
        <w:spacing w:line="220" w:lineRule="exact"/>
        <w:rPr>
          <w:color w:val="FF0000"/>
        </w:rPr>
      </w:pPr>
      <w:r>
        <w:t>diameter</w:t>
      </w:r>
      <w:r>
        <w:rPr>
          <w:color w:val="FF0000"/>
        </w:rPr>
        <w:t xml:space="preserve"> 2900mm/3000mm</w:t>
      </w:r>
      <w:r>
        <w:t>:</w:t>
      </w:r>
      <w:r>
        <w:rPr>
          <w:color w:val="FF0000"/>
        </w:rPr>
        <w:t xml:space="preserve"> </w:t>
      </w:r>
      <w:r>
        <w:t>vleugelhoogte:</w:t>
      </w:r>
      <w:r>
        <w:rPr>
          <w:color w:val="FF0000"/>
        </w:rPr>
        <w:t xml:space="preserve"> waarde tussen 2100mm en 3000mm</w:t>
      </w:r>
    </w:p>
    <w:bookmarkEnd w:id="3"/>
    <w:p w14:paraId="06978581" w14:textId="77777777" w:rsidR="006A5388" w:rsidRDefault="006A5388" w:rsidP="006A5388">
      <w:pPr>
        <w:tabs>
          <w:tab w:val="left" w:pos="-487"/>
          <w:tab w:val="left" w:pos="1701"/>
        </w:tabs>
        <w:suppressAutoHyphens/>
        <w:spacing w:line="220" w:lineRule="exact"/>
        <w:rPr>
          <w:color w:val="FF0000"/>
        </w:rPr>
      </w:pPr>
      <w:r>
        <w:t>diameter</w:t>
      </w:r>
      <w:r>
        <w:rPr>
          <w:color w:val="FF0000"/>
        </w:rPr>
        <w:t xml:space="preserve"> 3100mm/3200mm</w:t>
      </w:r>
      <w:r>
        <w:t>:</w:t>
      </w:r>
      <w:r>
        <w:rPr>
          <w:color w:val="FF0000"/>
        </w:rPr>
        <w:t xml:space="preserve"> </w:t>
      </w:r>
      <w:r>
        <w:t>vleugelhoogte:</w:t>
      </w:r>
      <w:r>
        <w:rPr>
          <w:color w:val="FF0000"/>
        </w:rPr>
        <w:t xml:space="preserve"> waarde tussen 2100mm en 2800mm</w:t>
      </w:r>
    </w:p>
    <w:p w14:paraId="7DE963D4" w14:textId="77777777" w:rsidR="006A5388" w:rsidRDefault="006A5388" w:rsidP="006A5388">
      <w:pPr>
        <w:tabs>
          <w:tab w:val="left" w:pos="-487"/>
          <w:tab w:val="left" w:pos="1701"/>
        </w:tabs>
        <w:suppressAutoHyphens/>
        <w:spacing w:line="220" w:lineRule="exact"/>
        <w:rPr>
          <w:color w:val="FF0000"/>
        </w:rPr>
      </w:pPr>
      <w:r>
        <w:t>diameter</w:t>
      </w:r>
      <w:r>
        <w:rPr>
          <w:color w:val="FF0000"/>
        </w:rPr>
        <w:t xml:space="preserve"> 3300mm/3400mm</w:t>
      </w:r>
      <w:r>
        <w:t>:</w:t>
      </w:r>
      <w:r>
        <w:rPr>
          <w:color w:val="FF0000"/>
        </w:rPr>
        <w:t xml:space="preserve"> </w:t>
      </w:r>
      <w:r>
        <w:t>vleugelhoogte:</w:t>
      </w:r>
      <w:r>
        <w:rPr>
          <w:color w:val="FF0000"/>
        </w:rPr>
        <w:t xml:space="preserve"> waarde tussen 2100mm en 2600mm</w:t>
      </w:r>
    </w:p>
    <w:p w14:paraId="7DA7AC8A" w14:textId="77777777" w:rsidR="006A5388" w:rsidRDefault="006A5388" w:rsidP="006A5388">
      <w:pPr>
        <w:tabs>
          <w:tab w:val="left" w:pos="-487"/>
          <w:tab w:val="left" w:pos="1701"/>
        </w:tabs>
        <w:suppressAutoHyphens/>
        <w:spacing w:line="220" w:lineRule="exact"/>
        <w:rPr>
          <w:color w:val="FF0000"/>
        </w:rPr>
      </w:pPr>
      <w:r>
        <w:t>diameter</w:t>
      </w:r>
      <w:r>
        <w:rPr>
          <w:color w:val="FF0000"/>
        </w:rPr>
        <w:t xml:space="preserve"> 3500mm/3600mm</w:t>
      </w:r>
      <w:r>
        <w:t>:</w:t>
      </w:r>
      <w:r>
        <w:rPr>
          <w:color w:val="FF0000"/>
        </w:rPr>
        <w:t xml:space="preserve"> </w:t>
      </w:r>
      <w:r>
        <w:t>vleugelhoogte:</w:t>
      </w:r>
      <w:r>
        <w:rPr>
          <w:color w:val="FF0000"/>
        </w:rPr>
        <w:t xml:space="preserve"> waarde tussen 2100mm en 2500mm</w:t>
      </w:r>
    </w:p>
    <w:p w14:paraId="2493332E" w14:textId="77777777" w:rsidR="006A5388" w:rsidRDefault="006A5388" w:rsidP="006A5388">
      <w:pPr>
        <w:tabs>
          <w:tab w:val="left" w:pos="-487"/>
          <w:tab w:val="left" w:pos="1701"/>
        </w:tabs>
        <w:suppressAutoHyphens/>
        <w:spacing w:line="220" w:lineRule="exact"/>
        <w:rPr>
          <w:color w:val="FF0000"/>
        </w:rPr>
      </w:pPr>
      <w:r>
        <w:t>diameter</w:t>
      </w:r>
      <w:r>
        <w:rPr>
          <w:color w:val="FF0000"/>
        </w:rPr>
        <w:t xml:space="preserve"> 3700mm/3800mm</w:t>
      </w:r>
      <w:r>
        <w:t>:</w:t>
      </w:r>
      <w:r>
        <w:rPr>
          <w:color w:val="FF0000"/>
        </w:rPr>
        <w:t xml:space="preserve"> </w:t>
      </w:r>
      <w:r>
        <w:t>vleugelhoogte:</w:t>
      </w:r>
      <w:r>
        <w:rPr>
          <w:color w:val="FF0000"/>
        </w:rPr>
        <w:t xml:space="preserve"> waarde tussen 2100mm en 2300mm</w:t>
      </w:r>
    </w:p>
    <w:p w14:paraId="3E1F27BB" w14:textId="77777777" w:rsidR="006A5388" w:rsidRDefault="006A5388" w:rsidP="006A5388">
      <w:pPr>
        <w:tabs>
          <w:tab w:val="left" w:pos="-487"/>
          <w:tab w:val="left" w:pos="2127"/>
        </w:tabs>
        <w:suppressAutoHyphens/>
        <w:spacing w:line="220" w:lineRule="exact"/>
      </w:pPr>
    </w:p>
    <w:p w14:paraId="4C43F75E" w14:textId="77777777" w:rsidR="006A5388" w:rsidRDefault="006A5388" w:rsidP="006A5388">
      <w:pPr>
        <w:tabs>
          <w:tab w:val="left" w:pos="-487"/>
          <w:tab w:val="left" w:pos="2127"/>
        </w:tabs>
        <w:suppressAutoHyphens/>
        <w:spacing w:line="220" w:lineRule="exact"/>
      </w:pPr>
      <w:r>
        <w:t xml:space="preserve">Ronde kaphoogte </w:t>
      </w:r>
      <w:r>
        <w:rPr>
          <w:color w:val="FF0000"/>
        </w:rPr>
        <w:t>te bepalen tussen 200mm en 1200mm, per stap van 100mm.</w:t>
      </w:r>
    </w:p>
    <w:p w14:paraId="5B3CDFC6" w14:textId="1EC403D2" w:rsidR="006A5388" w:rsidRDefault="006A5388" w:rsidP="006A5388">
      <w:pPr>
        <w:tabs>
          <w:tab w:val="left" w:pos="-487"/>
          <w:tab w:val="left" w:pos="1560"/>
        </w:tabs>
        <w:suppressAutoHyphens/>
        <w:spacing w:line="220" w:lineRule="exact"/>
        <w:rPr>
          <w:u w:val="single"/>
        </w:rPr>
      </w:pPr>
    </w:p>
    <w:p w14:paraId="4961A58A" w14:textId="75213D97" w:rsidR="006A5388" w:rsidRPr="00C91D48" w:rsidRDefault="006A5388" w:rsidP="006A5388">
      <w:pPr>
        <w:tabs>
          <w:tab w:val="left" w:pos="-487"/>
          <w:tab w:val="left" w:pos="2127"/>
        </w:tabs>
        <w:suppressAutoHyphens/>
        <w:spacing w:line="220" w:lineRule="exact"/>
        <w:rPr>
          <w:b/>
          <w:bCs/>
          <w:u w:val="single"/>
        </w:rPr>
      </w:pPr>
      <w:r w:rsidRPr="00C91D48">
        <w:rPr>
          <w:b/>
          <w:bCs/>
          <w:u w:val="single"/>
        </w:rPr>
        <w:t>Gebogen zijkuipen:</w:t>
      </w:r>
    </w:p>
    <w:p w14:paraId="42188D94" w14:textId="42D2E953" w:rsidR="006A5388" w:rsidRDefault="006A5388" w:rsidP="006A5388">
      <w:pPr>
        <w:tabs>
          <w:tab w:val="left" w:pos="-487"/>
          <w:tab w:val="left" w:pos="2127"/>
        </w:tabs>
        <w:suppressAutoHyphens/>
        <w:spacing w:line="220" w:lineRule="exact"/>
      </w:pPr>
      <w:r>
        <w:rPr>
          <w:color w:val="FF0000"/>
        </w:rPr>
        <w:t>(Of)</w:t>
      </w:r>
      <w:r w:rsidR="007444D7">
        <w:rPr>
          <w:color w:val="FF0000"/>
        </w:rPr>
        <w:t xml:space="preserve"> </w:t>
      </w:r>
      <w:r>
        <w:t xml:space="preserve">Gebogen beglaasde zijkuipen zijn samengesteld uit geëxtrudeerde aluminium stijlen </w:t>
      </w:r>
      <w:r w:rsidR="005A641A">
        <w:t>96</w:t>
      </w:r>
      <w:r>
        <w:t xml:space="preserve"> x </w:t>
      </w:r>
      <w:r w:rsidR="005A641A">
        <w:t>30</w:t>
      </w:r>
      <w:r>
        <w:t xml:space="preserve">mm, waartussen de onderdorpels en het 8,76mm (P2A / 44.2) blank gelaagd </w:t>
      </w:r>
      <w:r w:rsidR="00C91D48">
        <w:t>veiligheids</w:t>
      </w:r>
      <w:r>
        <w:t>glas rechtstreeks in de ronde kaprand geplaatst is.  De vier kopstijlen zijn standaard voorzien van rubber veiligheidsnaalden.</w:t>
      </w:r>
    </w:p>
    <w:p w14:paraId="60C61D4F" w14:textId="27BC2741" w:rsidR="006A5388" w:rsidRDefault="006A5388" w:rsidP="006A5388">
      <w:pPr>
        <w:tabs>
          <w:tab w:val="left" w:pos="-487"/>
          <w:tab w:val="left" w:pos="2127"/>
        </w:tabs>
        <w:suppressAutoHyphens/>
        <w:spacing w:line="220" w:lineRule="exact"/>
      </w:pPr>
      <w:r>
        <w:rPr>
          <w:color w:val="FF0000"/>
        </w:rPr>
        <w:t>(Of)</w:t>
      </w:r>
      <w:r w:rsidR="007444D7">
        <w:rPr>
          <w:color w:val="FF0000"/>
        </w:rPr>
        <w:t xml:space="preserve"> </w:t>
      </w:r>
      <w:r>
        <w:t xml:space="preserve">Gebogen dichte zijkuipen zijn samengesteld uit geëxtrudeerde aluminium stijlen </w:t>
      </w:r>
      <w:r w:rsidR="005A641A">
        <w:t>96</w:t>
      </w:r>
      <w:r>
        <w:t xml:space="preserve"> x </w:t>
      </w:r>
      <w:r w:rsidR="005A641A">
        <w:t>30</w:t>
      </w:r>
      <w:r>
        <w:t xml:space="preserve">mm, waartussen doorlopende geïsoleerde aluminium sandwichpanelen rechtstreeks in de ronde kaprand geplaatst worden. De vier kopstijlen zijn standaard voorzien van rubber veiligheidsnaalden. </w:t>
      </w:r>
    </w:p>
    <w:p w14:paraId="2B5F483A" w14:textId="77777777" w:rsidR="006A5388" w:rsidRDefault="006A5388" w:rsidP="006A5388">
      <w:pPr>
        <w:tabs>
          <w:tab w:val="left" w:pos="-487"/>
          <w:tab w:val="left" w:pos="2127"/>
        </w:tabs>
        <w:suppressAutoHyphens/>
        <w:spacing w:line="220" w:lineRule="exact"/>
        <w:rPr>
          <w:rFonts w:cs="Arial"/>
        </w:rPr>
      </w:pPr>
    </w:p>
    <w:p w14:paraId="01629B76" w14:textId="77777777" w:rsidR="006A5388" w:rsidRPr="00C91D48" w:rsidRDefault="006A5388" w:rsidP="006A5388">
      <w:pPr>
        <w:tabs>
          <w:tab w:val="left" w:pos="-487"/>
          <w:tab w:val="left" w:pos="2127"/>
        </w:tabs>
        <w:suppressAutoHyphens/>
        <w:spacing w:line="220" w:lineRule="exact"/>
        <w:rPr>
          <w:b/>
          <w:bCs/>
          <w:u w:val="single"/>
        </w:rPr>
      </w:pPr>
      <w:r w:rsidRPr="00C91D48">
        <w:rPr>
          <w:b/>
          <w:bCs/>
          <w:u w:val="single"/>
        </w:rPr>
        <w:t xml:space="preserve">Ronde </w:t>
      </w:r>
      <w:proofErr w:type="spellStart"/>
      <w:r w:rsidRPr="00C91D48">
        <w:rPr>
          <w:b/>
          <w:bCs/>
          <w:u w:val="single"/>
        </w:rPr>
        <w:t>bovenkap</w:t>
      </w:r>
      <w:proofErr w:type="spellEnd"/>
      <w:r w:rsidRPr="00C91D48">
        <w:rPr>
          <w:b/>
          <w:bCs/>
          <w:u w:val="single"/>
        </w:rPr>
        <w:t>:</w:t>
      </w:r>
    </w:p>
    <w:p w14:paraId="3EF2AECC" w14:textId="77777777" w:rsidR="006A5388" w:rsidRDefault="006A5388" w:rsidP="006A5388">
      <w:pPr>
        <w:tabs>
          <w:tab w:val="left" w:pos="-487"/>
          <w:tab w:val="left" w:pos="2127"/>
        </w:tabs>
        <w:suppressAutoHyphens/>
        <w:spacing w:line="220" w:lineRule="exact"/>
      </w:pPr>
      <w:r>
        <w:t xml:space="preserve">De ronde </w:t>
      </w:r>
      <w:proofErr w:type="spellStart"/>
      <w:r>
        <w:t>bovenkap</w:t>
      </w:r>
      <w:proofErr w:type="spellEnd"/>
      <w:r>
        <w:t xml:space="preserve"> wordt gevormd door geëxtrudeerde gebogen profilering, met intern bevestiging- en stabiliteitsframe. </w:t>
      </w:r>
    </w:p>
    <w:p w14:paraId="7F289309" w14:textId="77777777" w:rsidR="006A5388" w:rsidRDefault="006A5388" w:rsidP="006A5388">
      <w:pPr>
        <w:tabs>
          <w:tab w:val="left" w:pos="-487"/>
          <w:tab w:val="left" w:pos="2127"/>
        </w:tabs>
        <w:suppressAutoHyphens/>
        <w:spacing w:line="220" w:lineRule="exact"/>
        <w:rPr>
          <w:rFonts w:cs="Arial"/>
        </w:rPr>
      </w:pPr>
    </w:p>
    <w:p w14:paraId="529DBE26" w14:textId="77777777" w:rsidR="006A5388" w:rsidRPr="00C91D48" w:rsidRDefault="006A5388" w:rsidP="006A5388">
      <w:pPr>
        <w:tabs>
          <w:tab w:val="left" w:pos="-487"/>
          <w:tab w:val="left" w:pos="2127"/>
        </w:tabs>
        <w:suppressAutoHyphens/>
        <w:spacing w:line="220" w:lineRule="exact"/>
        <w:rPr>
          <w:b/>
          <w:bCs/>
          <w:u w:val="single"/>
        </w:rPr>
      </w:pPr>
      <w:proofErr w:type="spellStart"/>
      <w:r w:rsidRPr="00C91D48">
        <w:rPr>
          <w:b/>
          <w:bCs/>
          <w:u w:val="single"/>
        </w:rPr>
        <w:t>Dakafdekking</w:t>
      </w:r>
      <w:proofErr w:type="spellEnd"/>
      <w:r w:rsidRPr="00C91D48">
        <w:rPr>
          <w:b/>
          <w:bCs/>
          <w:u w:val="single"/>
        </w:rPr>
        <w:t xml:space="preserve">: </w:t>
      </w:r>
    </w:p>
    <w:p w14:paraId="089497A4" w14:textId="77777777" w:rsidR="006A5388" w:rsidRDefault="006A5388" w:rsidP="006A5388">
      <w:pPr>
        <w:tabs>
          <w:tab w:val="left" w:pos="-487"/>
          <w:tab w:val="left" w:pos="2127"/>
        </w:tabs>
        <w:suppressAutoHyphens/>
        <w:spacing w:line="220" w:lineRule="exact"/>
      </w:pPr>
      <w:r>
        <w:t xml:space="preserve">Het </w:t>
      </w:r>
      <w:proofErr w:type="spellStart"/>
      <w:r>
        <w:t>bovendak</w:t>
      </w:r>
      <w:proofErr w:type="spellEnd"/>
      <w:r>
        <w:t xml:space="preserve"> is stofdicht voorzien d.m.v. 9mm multiplex beplating onbewerkt.</w:t>
      </w:r>
    </w:p>
    <w:p w14:paraId="478A2E44" w14:textId="77777777" w:rsidR="006A5388" w:rsidRDefault="006A5388" w:rsidP="006A5388">
      <w:pPr>
        <w:tabs>
          <w:tab w:val="left" w:pos="-487"/>
          <w:tab w:val="left" w:pos="2127"/>
        </w:tabs>
        <w:suppressAutoHyphens/>
        <w:spacing w:line="220" w:lineRule="exact"/>
      </w:pPr>
      <w:r>
        <w:rPr>
          <w:color w:val="FF0000"/>
        </w:rPr>
        <w:t>(En)</w:t>
      </w:r>
      <w:r>
        <w:t xml:space="preserve"> Op de buitenzijde verder voorzien van een waterdichte en UV bestendige afdekking met een </w:t>
      </w:r>
      <w:proofErr w:type="spellStart"/>
      <w:r>
        <w:t>oprandje</w:t>
      </w:r>
      <w:proofErr w:type="spellEnd"/>
      <w:r>
        <w:t xml:space="preserve"> en 2 waterspuwertjes.</w:t>
      </w:r>
    </w:p>
    <w:p w14:paraId="1B1DCFAE" w14:textId="77777777" w:rsidR="006A5388" w:rsidRDefault="006A5388" w:rsidP="006A5388">
      <w:pPr>
        <w:tabs>
          <w:tab w:val="left" w:pos="-487"/>
          <w:tab w:val="left" w:pos="2127"/>
        </w:tabs>
        <w:suppressAutoHyphens/>
        <w:spacing w:line="220" w:lineRule="exact"/>
      </w:pPr>
      <w:r>
        <w:rPr>
          <w:color w:val="FF0000"/>
        </w:rPr>
        <w:t>(En)</w:t>
      </w:r>
      <w:r>
        <w:t xml:space="preserve"> Op de binnenzijde verder voorzien van een aluminium zichtplaat.</w:t>
      </w:r>
    </w:p>
    <w:p w14:paraId="61B50C0B" w14:textId="77777777" w:rsidR="006A5388" w:rsidRDefault="006A5388" w:rsidP="006A5388">
      <w:pPr>
        <w:tabs>
          <w:tab w:val="left" w:pos="-487"/>
          <w:tab w:val="left" w:pos="2127"/>
        </w:tabs>
        <w:suppressAutoHyphens/>
        <w:spacing w:line="220" w:lineRule="exact"/>
      </w:pPr>
    </w:p>
    <w:p w14:paraId="799BE6EC" w14:textId="57B1955B" w:rsidR="006A5388" w:rsidRPr="00C91D48" w:rsidRDefault="006A5388" w:rsidP="006A5388">
      <w:pPr>
        <w:tabs>
          <w:tab w:val="left" w:pos="-487"/>
          <w:tab w:val="left" w:pos="2127"/>
        </w:tabs>
        <w:suppressAutoHyphens/>
        <w:spacing w:line="220" w:lineRule="exact"/>
        <w:rPr>
          <w:b/>
          <w:bCs/>
          <w:u w:val="single"/>
        </w:rPr>
      </w:pPr>
      <w:r w:rsidRPr="00C91D48">
        <w:rPr>
          <w:b/>
          <w:bCs/>
          <w:u w:val="single"/>
        </w:rPr>
        <w:t>Plafond:</w:t>
      </w:r>
    </w:p>
    <w:p w14:paraId="6CF6DF45" w14:textId="02229DCB" w:rsidR="006A5388" w:rsidRDefault="006A5388" w:rsidP="006A5388">
      <w:pPr>
        <w:tabs>
          <w:tab w:val="left" w:pos="-487"/>
          <w:tab w:val="left" w:pos="2127"/>
        </w:tabs>
        <w:suppressAutoHyphens/>
        <w:spacing w:line="220" w:lineRule="exact"/>
      </w:pPr>
      <w:r>
        <w:t>Geformeerd uit 12 uitneembare segmenten welke zijn samengesteld uit gezette aluminium beplating met een anti-dreunfolie inlage. Via deze uitneembare segmenten zijn onderhoud- en revisiewerkzaamheden mogelijk.</w:t>
      </w:r>
    </w:p>
    <w:p w14:paraId="050C2454" w14:textId="41837C73" w:rsidR="00C91D48" w:rsidRDefault="00C91D48" w:rsidP="006A5388">
      <w:pPr>
        <w:tabs>
          <w:tab w:val="left" w:pos="-487"/>
          <w:tab w:val="left" w:pos="2127"/>
        </w:tabs>
        <w:suppressAutoHyphens/>
        <w:spacing w:line="220" w:lineRule="exact"/>
      </w:pPr>
      <w:r>
        <w:t>Het vals plafond wordt in dezelfde kleur uitgevoerd als de basiskleur van de draaideur.</w:t>
      </w:r>
    </w:p>
    <w:p w14:paraId="7EC39103" w14:textId="77777777" w:rsidR="000C14E2" w:rsidRDefault="000C14E2" w:rsidP="006A5388">
      <w:pPr>
        <w:tabs>
          <w:tab w:val="left" w:pos="-487"/>
          <w:tab w:val="left" w:pos="2127"/>
        </w:tabs>
        <w:suppressAutoHyphens/>
        <w:spacing w:line="220" w:lineRule="exact"/>
      </w:pPr>
    </w:p>
    <w:p w14:paraId="55E05DDD" w14:textId="77777777" w:rsidR="006A5388" w:rsidRDefault="006A5388" w:rsidP="006A5388">
      <w:pPr>
        <w:tabs>
          <w:tab w:val="left" w:pos="-487"/>
          <w:tab w:val="left" w:pos="2127"/>
        </w:tabs>
        <w:suppressAutoHyphens/>
        <w:spacing w:line="220" w:lineRule="exact"/>
      </w:pPr>
      <w:r>
        <w:t>Het is niet toegestaan een vals plafond te voorzien van melamine panelen daar deze na afzienbare tijd slijtage sporen vertonen van de passerende borstels.</w:t>
      </w:r>
    </w:p>
    <w:p w14:paraId="1B7DD49C" w14:textId="77777777" w:rsidR="006A5388" w:rsidRDefault="006A5388" w:rsidP="006A5388">
      <w:pPr>
        <w:tabs>
          <w:tab w:val="left" w:pos="-487"/>
          <w:tab w:val="left" w:pos="2127"/>
        </w:tabs>
        <w:suppressAutoHyphens/>
        <w:spacing w:line="220" w:lineRule="exact"/>
      </w:pPr>
    </w:p>
    <w:p w14:paraId="455218AC" w14:textId="77777777" w:rsidR="006A5388" w:rsidRPr="00C91D48" w:rsidRDefault="006A5388" w:rsidP="006A5388">
      <w:pPr>
        <w:tabs>
          <w:tab w:val="left" w:pos="-487"/>
          <w:tab w:val="left" w:pos="2127"/>
        </w:tabs>
        <w:suppressAutoHyphens/>
        <w:spacing w:line="220" w:lineRule="exact"/>
        <w:rPr>
          <w:b/>
          <w:bCs/>
          <w:u w:val="single"/>
        </w:rPr>
      </w:pPr>
      <w:r w:rsidRPr="00C91D48">
        <w:rPr>
          <w:b/>
          <w:bCs/>
          <w:u w:val="single"/>
        </w:rPr>
        <w:t>Aansluiting met de gevel:</w:t>
      </w:r>
    </w:p>
    <w:p w14:paraId="79895A91" w14:textId="77777777" w:rsidR="006A5388" w:rsidRDefault="006A5388" w:rsidP="006A5388">
      <w:pPr>
        <w:tabs>
          <w:tab w:val="left" w:pos="-487"/>
          <w:tab w:val="left" w:pos="2127"/>
        </w:tabs>
        <w:suppressAutoHyphens/>
        <w:spacing w:line="220" w:lineRule="exact"/>
      </w:pPr>
      <w:r>
        <w:t xml:space="preserve">De draaideur wordt voorzien van U-profielen (bovenkant en zijkanten) die het mogelijk maken een nette en goed dichtende aansluiting te maken tussen de draaideur en de gevel. Ook indien de draaideur niet exact half binnen/half buiten staat opgesteld ten opzichte van de gevel, dienen de profielen geplaatst te kunnen worden in de lijn van het gebogen glas. </w:t>
      </w:r>
    </w:p>
    <w:p w14:paraId="256475F2" w14:textId="77777777" w:rsidR="006A5388" w:rsidRDefault="006A5388" w:rsidP="006A5388">
      <w:pPr>
        <w:tabs>
          <w:tab w:val="left" w:pos="-487"/>
          <w:tab w:val="left" w:pos="2127"/>
        </w:tabs>
        <w:suppressAutoHyphens/>
        <w:spacing w:line="220" w:lineRule="exact"/>
      </w:pPr>
      <w:r>
        <w:t xml:space="preserve">De U-profielen zijn beschikbaar in één van volgende breedtes: 25, 28, 31, 33, 35, 38 of </w:t>
      </w:r>
    </w:p>
    <w:p w14:paraId="1A0D95C4" w14:textId="77777777" w:rsidR="006A5388" w:rsidRDefault="006A5388" w:rsidP="006A5388">
      <w:pPr>
        <w:tabs>
          <w:tab w:val="left" w:pos="-487"/>
          <w:tab w:val="left" w:pos="2127"/>
        </w:tabs>
        <w:suppressAutoHyphens/>
        <w:spacing w:line="220" w:lineRule="exact"/>
      </w:pPr>
      <w:r>
        <w:t>45mm.</w:t>
      </w:r>
    </w:p>
    <w:p w14:paraId="1637334F" w14:textId="77777777" w:rsidR="006A5388" w:rsidRDefault="006A5388" w:rsidP="006A5388">
      <w:pPr>
        <w:tabs>
          <w:tab w:val="left" w:pos="-487"/>
          <w:tab w:val="left" w:pos="2127"/>
        </w:tabs>
        <w:suppressAutoHyphens/>
        <w:spacing w:line="220" w:lineRule="exact"/>
      </w:pPr>
      <w:r>
        <w:t xml:space="preserve">De sandwichpanelen, in dezelfde kleur afgewerkt als de zichtbare profielen van de draaideur, passen perfect in de gekozen U-profielen. </w:t>
      </w:r>
    </w:p>
    <w:p w14:paraId="5EB80C87" w14:textId="77777777" w:rsidR="006A5388" w:rsidRDefault="006A5388" w:rsidP="006A5388">
      <w:pPr>
        <w:tabs>
          <w:tab w:val="left" w:pos="-487"/>
          <w:tab w:val="left" w:pos="2127"/>
        </w:tabs>
        <w:suppressAutoHyphens/>
        <w:spacing w:line="220" w:lineRule="exact"/>
      </w:pPr>
      <w:r>
        <w:t xml:space="preserve">Voor de verticale elementen (links, rechts van de draaideur), worden deze op maat geleverd met breedte variërend tussen 50mm en 300mm. </w:t>
      </w:r>
    </w:p>
    <w:p w14:paraId="55C58509" w14:textId="77777777" w:rsidR="006A5388" w:rsidRDefault="006A5388" w:rsidP="006A5388">
      <w:pPr>
        <w:tabs>
          <w:tab w:val="left" w:pos="-487"/>
          <w:tab w:val="left" w:pos="2127"/>
        </w:tabs>
        <w:suppressAutoHyphens/>
        <w:spacing w:line="220" w:lineRule="exact"/>
      </w:pPr>
      <w:r>
        <w:lastRenderedPageBreak/>
        <w:t>Het horizontale element (boven de draaideur) wordt op maat geleverd met een hoogte variërend tussen 50mm en 500mm.</w:t>
      </w:r>
    </w:p>
    <w:p w14:paraId="4AE82D39" w14:textId="77777777" w:rsidR="00DE5D56" w:rsidRPr="00511B44" w:rsidRDefault="00DE5D56" w:rsidP="00DE5D56">
      <w:pPr>
        <w:tabs>
          <w:tab w:val="left" w:pos="-487"/>
          <w:tab w:val="left" w:pos="2127"/>
        </w:tabs>
        <w:suppressAutoHyphens/>
        <w:spacing w:line="220" w:lineRule="exact"/>
        <w:rPr>
          <w:rFonts w:cs="Arial"/>
        </w:rPr>
      </w:pPr>
      <w:r>
        <w:rPr>
          <w:rFonts w:cs="Arial"/>
        </w:rPr>
        <w:t>De leverancier voorziet de U-profielen aan zowel de zijde van de draaideur als de gevelzijde.</w:t>
      </w:r>
    </w:p>
    <w:p w14:paraId="158D9CFD" w14:textId="627B3C28" w:rsidR="006A5388" w:rsidRDefault="006A5388" w:rsidP="006A5388">
      <w:pPr>
        <w:tabs>
          <w:tab w:val="left" w:pos="-487"/>
          <w:tab w:val="left" w:pos="2127"/>
        </w:tabs>
        <w:suppressAutoHyphens/>
        <w:spacing w:line="220" w:lineRule="exact"/>
        <w:rPr>
          <w:rFonts w:cs="Arial"/>
        </w:rPr>
      </w:pPr>
    </w:p>
    <w:p w14:paraId="74CC4CE8" w14:textId="77777777" w:rsidR="006A5388" w:rsidRPr="00C91D48" w:rsidRDefault="006A5388" w:rsidP="006A5388">
      <w:pPr>
        <w:tabs>
          <w:tab w:val="left" w:pos="-487"/>
          <w:tab w:val="left" w:pos="2127"/>
        </w:tabs>
        <w:suppressAutoHyphens/>
        <w:spacing w:line="220" w:lineRule="exact"/>
        <w:rPr>
          <w:rFonts w:cs="Arial"/>
          <w:b/>
          <w:bCs/>
          <w:u w:val="single"/>
        </w:rPr>
      </w:pPr>
      <w:r w:rsidRPr="00C91D48">
        <w:rPr>
          <w:rFonts w:cs="Arial"/>
          <w:b/>
          <w:bCs/>
          <w:u w:val="single"/>
        </w:rPr>
        <w:t>Deurvleugels:</w:t>
      </w:r>
    </w:p>
    <w:p w14:paraId="5CAF468F" w14:textId="46719AE7" w:rsidR="006A5388" w:rsidRDefault="006A5388" w:rsidP="006A5388">
      <w:pPr>
        <w:tabs>
          <w:tab w:val="left" w:pos="-487"/>
          <w:tab w:val="left" w:pos="2127"/>
        </w:tabs>
        <w:suppressAutoHyphens/>
        <w:spacing w:line="220" w:lineRule="exact"/>
        <w:rPr>
          <w:rFonts w:cs="Arial"/>
        </w:rPr>
      </w:pPr>
      <w:r>
        <w:rPr>
          <w:rFonts w:cs="Arial"/>
        </w:rPr>
        <w:t>Deze zijn opgebouwd uit geëxtrudeerde aluminium profielen</w:t>
      </w:r>
      <w:r w:rsidR="009F7130">
        <w:rPr>
          <w:rFonts w:cs="Arial"/>
        </w:rPr>
        <w:t xml:space="preserve"> max. 60 x 40mm</w:t>
      </w:r>
      <w:r>
        <w:rPr>
          <w:rFonts w:cs="Arial"/>
        </w:rPr>
        <w:t>, rondom voorzien van hoogwaardige tochtborstels</w:t>
      </w:r>
      <w:r w:rsidR="00C91D48">
        <w:rPr>
          <w:rFonts w:cs="Arial"/>
        </w:rPr>
        <w:t xml:space="preserve"> van natuurlijk paardenhaar</w:t>
      </w:r>
      <w:r>
        <w:rPr>
          <w:rFonts w:cs="Arial"/>
        </w:rPr>
        <w:t xml:space="preserve"> met ingewerkte </w:t>
      </w:r>
      <w:r w:rsidRPr="00DE5D56">
        <w:rPr>
          <w:rFonts w:cs="Arial"/>
          <w:u w:val="single"/>
        </w:rPr>
        <w:t>dubbele EPDM tussenslab</w:t>
      </w:r>
      <w:r>
        <w:rPr>
          <w:rFonts w:cs="Arial"/>
        </w:rPr>
        <w:t xml:space="preserve"> en standaard voorzien van 8,76mm (P2A / 44.2) blank gelaagd </w:t>
      </w:r>
      <w:r w:rsidR="00C91D48">
        <w:rPr>
          <w:rFonts w:cs="Arial"/>
        </w:rPr>
        <w:t>veiligheids</w:t>
      </w:r>
      <w:r>
        <w:rPr>
          <w:rFonts w:cs="Arial"/>
        </w:rPr>
        <w:t xml:space="preserve">glas tot in de middenas die de eindstijl van elke deurvleugel vormt en zo het geheel een rank uiterlijk geeft. </w:t>
      </w:r>
    </w:p>
    <w:p w14:paraId="5A1FCB72" w14:textId="10CCAC29" w:rsidR="00C91D48" w:rsidRDefault="00C91D48" w:rsidP="006A5388">
      <w:pPr>
        <w:tabs>
          <w:tab w:val="left" w:pos="-487"/>
          <w:tab w:val="left" w:pos="2127"/>
        </w:tabs>
        <w:suppressAutoHyphens/>
        <w:spacing w:line="220" w:lineRule="exact"/>
        <w:rPr>
          <w:rFonts w:cs="Arial"/>
        </w:rPr>
      </w:pPr>
    </w:p>
    <w:p w14:paraId="5AFAC5F8" w14:textId="24BDE1B2" w:rsidR="00C91D48" w:rsidRPr="00511B44" w:rsidRDefault="00C91D48" w:rsidP="00C91D48">
      <w:pPr>
        <w:tabs>
          <w:tab w:val="left" w:pos="-487"/>
          <w:tab w:val="left" w:pos="2127"/>
        </w:tabs>
        <w:suppressAutoHyphens/>
        <w:spacing w:line="220" w:lineRule="exact"/>
        <w:rPr>
          <w:rFonts w:cs="Arial"/>
        </w:rPr>
      </w:pPr>
      <w:r w:rsidRPr="00511B44">
        <w:rPr>
          <w:rFonts w:cs="Arial"/>
        </w:rPr>
        <w:t>Slot Afsluiting een espagnoletslot(en) in het deurenstel ingewerkt, afsluitbaar met een standaard hele eurocilinder en losse kruk.</w:t>
      </w:r>
    </w:p>
    <w:p w14:paraId="785101C1" w14:textId="77777777" w:rsidR="006A5388" w:rsidRDefault="006A5388" w:rsidP="006A5388">
      <w:pPr>
        <w:tabs>
          <w:tab w:val="left" w:pos="-487"/>
          <w:tab w:val="left" w:pos="2127"/>
        </w:tabs>
        <w:suppressAutoHyphens/>
        <w:spacing w:line="220" w:lineRule="exact"/>
      </w:pPr>
    </w:p>
    <w:p w14:paraId="56BD3289" w14:textId="77777777" w:rsidR="006A5388" w:rsidRPr="000C338F" w:rsidRDefault="006A5388" w:rsidP="006A5388">
      <w:pPr>
        <w:tabs>
          <w:tab w:val="left" w:pos="-487"/>
          <w:tab w:val="left" w:pos="2127"/>
        </w:tabs>
        <w:suppressAutoHyphens/>
        <w:spacing w:line="220" w:lineRule="exact"/>
        <w:rPr>
          <w:b/>
          <w:bCs/>
          <w:u w:val="single"/>
        </w:rPr>
      </w:pPr>
      <w:proofErr w:type="spellStart"/>
      <w:r w:rsidRPr="000C338F">
        <w:rPr>
          <w:b/>
          <w:bCs/>
          <w:u w:val="single"/>
        </w:rPr>
        <w:t>Deurduwers</w:t>
      </w:r>
      <w:proofErr w:type="spellEnd"/>
      <w:r w:rsidRPr="000C338F">
        <w:rPr>
          <w:b/>
          <w:bCs/>
          <w:u w:val="single"/>
        </w:rPr>
        <w:t xml:space="preserve">: </w:t>
      </w:r>
    </w:p>
    <w:p w14:paraId="3348A17D" w14:textId="69BB5197" w:rsidR="006A5388" w:rsidRDefault="005F243E" w:rsidP="006A5388">
      <w:pPr>
        <w:tabs>
          <w:tab w:val="left" w:pos="-487"/>
          <w:tab w:val="left" w:pos="2127"/>
        </w:tabs>
        <w:suppressAutoHyphens/>
        <w:spacing w:line="220" w:lineRule="exact"/>
      </w:pPr>
      <w:bookmarkStart w:id="4" w:name="_Hlk115338596"/>
      <w:r w:rsidRPr="005F243E">
        <w:t>Elke vleugel wordt voorzien van een</w:t>
      </w:r>
      <w:r w:rsidR="006A5388" w:rsidRPr="005F243E">
        <w:t xml:space="preserve"> </w:t>
      </w:r>
      <w:r w:rsidR="006A5388">
        <w:t xml:space="preserve">verticale RVS geborstelde duwstang </w:t>
      </w:r>
      <w:r w:rsidR="006A5388">
        <w:sym w:font="Symbol" w:char="F0C6"/>
      </w:r>
      <w:r w:rsidR="006A5388">
        <w:t xml:space="preserve"> 40mm, gemonteerd over de gehele hoogte van de deur d.m.v. zwarte kunststof bevestigingen op de deurplinten.</w:t>
      </w:r>
    </w:p>
    <w:bookmarkEnd w:id="4"/>
    <w:p w14:paraId="04680B96" w14:textId="77777777" w:rsidR="006A5388" w:rsidRDefault="006A5388" w:rsidP="006A5388">
      <w:pPr>
        <w:tabs>
          <w:tab w:val="left" w:pos="-487"/>
          <w:tab w:val="left" w:pos="2127"/>
        </w:tabs>
        <w:suppressAutoHyphens/>
        <w:spacing w:line="220" w:lineRule="exact"/>
        <w:rPr>
          <w:color w:val="FF0000"/>
        </w:rPr>
      </w:pPr>
    </w:p>
    <w:p w14:paraId="5B0E9795" w14:textId="5388D769" w:rsidR="006A5388" w:rsidRPr="009C48C3" w:rsidRDefault="006A5388" w:rsidP="006A5388">
      <w:pPr>
        <w:tabs>
          <w:tab w:val="left" w:pos="-487"/>
          <w:tab w:val="left" w:pos="2127"/>
        </w:tabs>
        <w:suppressAutoHyphens/>
        <w:spacing w:line="220" w:lineRule="exact"/>
        <w:rPr>
          <w:b/>
          <w:bCs/>
          <w:u w:val="single"/>
        </w:rPr>
      </w:pPr>
      <w:r w:rsidRPr="009C48C3">
        <w:rPr>
          <w:b/>
          <w:bCs/>
          <w:u w:val="single"/>
        </w:rPr>
        <w:t>Aandrijving:</w:t>
      </w:r>
    </w:p>
    <w:p w14:paraId="59DA02BF" w14:textId="77777777" w:rsidR="006A5388" w:rsidRDefault="006A5388" w:rsidP="006A5388">
      <w:pPr>
        <w:tabs>
          <w:tab w:val="left" w:pos="-487"/>
          <w:tab w:val="left" w:pos="2127"/>
        </w:tabs>
        <w:suppressAutoHyphens/>
        <w:spacing w:line="220" w:lineRule="exact"/>
      </w:pPr>
      <w:r>
        <w:rPr>
          <w:color w:val="FF0000"/>
        </w:rPr>
        <w:t>(Of)</w:t>
      </w:r>
      <w:r>
        <w:t xml:space="preserve"> Ronddraaien van de vleugels door manuele bediening. </w:t>
      </w:r>
    </w:p>
    <w:p w14:paraId="1BA84E81" w14:textId="3EBA6CBE" w:rsidR="006A5388" w:rsidRDefault="006A5388" w:rsidP="006A5388">
      <w:pPr>
        <w:tabs>
          <w:tab w:val="left" w:pos="-487"/>
          <w:tab w:val="left" w:pos="2127"/>
        </w:tabs>
        <w:suppressAutoHyphens/>
        <w:spacing w:line="220" w:lineRule="exact"/>
      </w:pPr>
      <w:r>
        <w:rPr>
          <w:color w:val="FF0000"/>
        </w:rPr>
        <w:t>(Of)</w:t>
      </w:r>
      <w:r>
        <w:t xml:space="preserve"> Semi-automatische hulp-aandrijving met manuele bediening en automatische rustpositionering, inclusief toerenbegrenzer. Benodigde Voeding 240V 50Hz + PE 16A traag : Ander Lot/Artikel.</w:t>
      </w:r>
      <w:r>
        <w:br/>
        <w:t xml:space="preserve">De semi-automatische aandrijving detecteert een lichte duw tegen de </w:t>
      </w:r>
      <w:proofErr w:type="spellStart"/>
      <w:r>
        <w:t>deurduwer</w:t>
      </w:r>
      <w:proofErr w:type="spellEnd"/>
      <w:r>
        <w:t xml:space="preserve"> waardoor de motor een ondersteunend roteren van het deurenstel activeert. De semi-automatische aandrijving zal ook verhinderen dat de deurvleugels te snel gaan draaien. Een geïntegreerde </w:t>
      </w:r>
      <w:proofErr w:type="spellStart"/>
      <w:r>
        <w:t>snelheidsbeperker</w:t>
      </w:r>
      <w:proofErr w:type="spellEnd"/>
      <w:r>
        <w:t xml:space="preserve"> maakt inherent deel uit van dit concept. Daarnaast zal deze technologie er ook voor zorgen dat het deurenstel automatisch door draait naar de rustpositie van het deurenstel nadat de laatste persoon de draaideur verlaten heeft.</w:t>
      </w:r>
    </w:p>
    <w:p w14:paraId="22D85AAB" w14:textId="77777777" w:rsidR="006A5388" w:rsidRDefault="006A5388" w:rsidP="006A5388">
      <w:pPr>
        <w:tabs>
          <w:tab w:val="left" w:pos="-487"/>
          <w:tab w:val="left" w:pos="2127"/>
        </w:tabs>
        <w:suppressAutoHyphens/>
        <w:spacing w:line="220" w:lineRule="exact"/>
      </w:pPr>
    </w:p>
    <w:p w14:paraId="611B279D" w14:textId="77777777" w:rsidR="006A5388" w:rsidRPr="000C338F" w:rsidRDefault="006A5388" w:rsidP="006A5388">
      <w:pPr>
        <w:tabs>
          <w:tab w:val="left" w:pos="-487"/>
          <w:tab w:val="left" w:pos="2127"/>
        </w:tabs>
        <w:suppressAutoHyphens/>
        <w:spacing w:line="220" w:lineRule="exact"/>
        <w:rPr>
          <w:b/>
          <w:bCs/>
          <w:u w:val="single"/>
        </w:rPr>
      </w:pPr>
      <w:r w:rsidRPr="000C338F">
        <w:rPr>
          <w:b/>
          <w:bCs/>
          <w:u w:val="single"/>
        </w:rPr>
        <w:t xml:space="preserve">Afwerking van de profielen: </w:t>
      </w:r>
    </w:p>
    <w:p w14:paraId="2235F572" w14:textId="77777777" w:rsidR="009760DE" w:rsidRPr="00511B44" w:rsidRDefault="009760DE" w:rsidP="009760DE">
      <w:pPr>
        <w:tabs>
          <w:tab w:val="left" w:pos="-487"/>
          <w:tab w:val="left" w:pos="2127"/>
        </w:tabs>
        <w:suppressAutoHyphens/>
        <w:rPr>
          <w:rFonts w:cs="Arial"/>
        </w:rPr>
      </w:pPr>
      <w:r w:rsidRPr="00511B44">
        <w:rPr>
          <w:rFonts w:cs="Arial"/>
          <w:color w:val="FF0000"/>
        </w:rPr>
        <w:t>(Of)</w:t>
      </w:r>
      <w:r w:rsidRPr="00511B44">
        <w:rPr>
          <w:rFonts w:cs="Arial"/>
        </w:rPr>
        <w:t xml:space="preserve"> Gemoffeld in polyester-poedercoating in een nader te bepalen standaard RAL kleur, volgens Qualicoat standaard. Er geldt een 10 jaar </w:t>
      </w:r>
      <w:r w:rsidRPr="007D5F10">
        <w:rPr>
          <w:rFonts w:cs="Arial"/>
          <w:b/>
          <w:bCs/>
          <w:color w:val="0070C0"/>
        </w:rPr>
        <w:t xml:space="preserve">Qualicoat </w:t>
      </w:r>
      <w:proofErr w:type="spellStart"/>
      <w:r w:rsidRPr="007D5F10">
        <w:rPr>
          <w:rFonts w:cs="Arial"/>
          <w:b/>
          <w:bCs/>
          <w:color w:val="0070C0"/>
        </w:rPr>
        <w:t>Seaside</w:t>
      </w:r>
      <w:proofErr w:type="spellEnd"/>
      <w:r w:rsidRPr="007D5F10">
        <w:rPr>
          <w:rFonts w:cs="Arial"/>
          <w:color w:val="0070C0"/>
        </w:rPr>
        <w:t xml:space="preserve"> </w:t>
      </w:r>
      <w:r w:rsidRPr="00511B44">
        <w:rPr>
          <w:rFonts w:cs="Arial"/>
        </w:rPr>
        <w:t>garantie op de gepoederlakte delen.</w:t>
      </w:r>
      <w:r>
        <w:rPr>
          <w:rFonts w:cs="Arial"/>
        </w:rPr>
        <w:br/>
        <w:t>Er moet een keuze zijn tussen 70% glans of 30% mat afwerking.</w:t>
      </w:r>
      <w:r>
        <w:rPr>
          <w:rFonts w:cs="Arial"/>
        </w:rPr>
        <w:br/>
        <w:t>De leverancier geeft duidelijk aan welke RAL-kleuren binnen het standaard pakket beschikbaar is.</w:t>
      </w:r>
    </w:p>
    <w:p w14:paraId="0B15D5BB" w14:textId="77777777" w:rsidR="009760DE" w:rsidRPr="00511B44" w:rsidRDefault="009760DE" w:rsidP="009760DE">
      <w:pPr>
        <w:tabs>
          <w:tab w:val="left" w:pos="-487"/>
          <w:tab w:val="left" w:pos="2127"/>
        </w:tabs>
        <w:suppressAutoHyphens/>
        <w:rPr>
          <w:rFonts w:cs="Arial"/>
        </w:rPr>
      </w:pPr>
      <w:r w:rsidRPr="00511B44">
        <w:rPr>
          <w:rFonts w:cs="Arial"/>
          <w:color w:val="FF0000"/>
        </w:rPr>
        <w:t>(Of)</w:t>
      </w:r>
      <w:r w:rsidRPr="00511B44">
        <w:rPr>
          <w:rFonts w:cs="Arial"/>
        </w:rPr>
        <w:t xml:space="preserve"> Natuurkleurig elektrolytisch geanodiseerd</w:t>
      </w:r>
    </w:p>
    <w:p w14:paraId="5FB52D11" w14:textId="77777777" w:rsidR="009760DE" w:rsidRPr="00B85117" w:rsidRDefault="009760DE" w:rsidP="009760DE">
      <w:pPr>
        <w:tabs>
          <w:tab w:val="left" w:pos="-487"/>
          <w:tab w:val="left" w:pos="2127"/>
        </w:tabs>
        <w:suppressAutoHyphens/>
        <w:rPr>
          <w:rFonts w:cs="Arial"/>
        </w:rPr>
      </w:pPr>
      <w:r w:rsidRPr="00511B44">
        <w:rPr>
          <w:rFonts w:cs="Arial"/>
          <w:color w:val="FF0000"/>
        </w:rPr>
        <w:t>(Of)</w:t>
      </w:r>
      <w:r w:rsidRPr="00511B44">
        <w:rPr>
          <w:rFonts w:cs="Arial"/>
        </w:rPr>
        <w:t xml:space="preserve"> In </w:t>
      </w:r>
      <w:r w:rsidRPr="00B85117">
        <w:rPr>
          <w:rFonts w:cs="Arial"/>
        </w:rPr>
        <w:t>een andere kleur elektrolytisch geanodiseerd</w:t>
      </w:r>
    </w:p>
    <w:p w14:paraId="448EBF9D" w14:textId="77777777" w:rsidR="009760DE" w:rsidRPr="00FD43D2" w:rsidRDefault="009760DE" w:rsidP="009760DE">
      <w:pPr>
        <w:tabs>
          <w:tab w:val="left" w:pos="-487"/>
          <w:tab w:val="left" w:pos="2127"/>
        </w:tabs>
        <w:suppressAutoHyphens/>
        <w:rPr>
          <w:rFonts w:cs="Arial"/>
        </w:rPr>
      </w:pPr>
      <w:r w:rsidRPr="00FD43D2">
        <w:rPr>
          <w:rFonts w:cs="Arial"/>
          <w:color w:val="FF0000"/>
        </w:rPr>
        <w:t>(Of)</w:t>
      </w:r>
      <w:r w:rsidRPr="00FD43D2">
        <w:rPr>
          <w:rFonts w:cs="Arial"/>
        </w:rPr>
        <w:t xml:space="preserve"> De profileringen zijn voorzien van strak, haaks, geplooide RVS-bekleding, geborsteld.</w:t>
      </w:r>
      <w:r w:rsidRPr="00FD43D2">
        <w:rPr>
          <w:rFonts w:cs="Arial"/>
        </w:rPr>
        <w:br/>
        <w:t xml:space="preserve">Korrel 240 Si, </w:t>
      </w:r>
      <w:proofErr w:type="spellStart"/>
      <w:r w:rsidRPr="00FD43D2">
        <w:rPr>
          <w:rFonts w:cs="Arial"/>
        </w:rPr>
        <w:t>Aisi</w:t>
      </w:r>
      <w:proofErr w:type="spellEnd"/>
      <w:r w:rsidRPr="00FD43D2">
        <w:rPr>
          <w:rFonts w:cs="Arial"/>
        </w:rPr>
        <w:t xml:space="preserve"> 304 </w:t>
      </w:r>
      <w:r w:rsidRPr="00FD43D2">
        <w:rPr>
          <w:color w:val="FF0000"/>
        </w:rPr>
        <w:t>(of)</w:t>
      </w:r>
      <w:r w:rsidRPr="00FD43D2">
        <w:rPr>
          <w:rFonts w:cs="Arial"/>
        </w:rPr>
        <w:t xml:space="preserve"> </w:t>
      </w:r>
      <w:proofErr w:type="spellStart"/>
      <w:r w:rsidRPr="00FD43D2">
        <w:rPr>
          <w:rFonts w:cs="Arial"/>
        </w:rPr>
        <w:t>Aisi</w:t>
      </w:r>
      <w:proofErr w:type="spellEnd"/>
      <w:r w:rsidRPr="00FD43D2">
        <w:rPr>
          <w:rFonts w:cs="Arial"/>
        </w:rPr>
        <w:t xml:space="preserve"> 316</w:t>
      </w:r>
    </w:p>
    <w:p w14:paraId="374F8A2F" w14:textId="3359CD17" w:rsidR="006A5388" w:rsidRDefault="009760DE" w:rsidP="009760DE">
      <w:pPr>
        <w:tabs>
          <w:tab w:val="left" w:pos="-487"/>
          <w:tab w:val="left" w:pos="2127"/>
        </w:tabs>
        <w:suppressAutoHyphens/>
        <w:spacing w:line="220" w:lineRule="exact"/>
        <w:rPr>
          <w:rFonts w:cs="Arial"/>
        </w:rPr>
      </w:pPr>
      <w:r w:rsidRPr="00FD43D2">
        <w:rPr>
          <w:rFonts w:cs="Arial"/>
          <w:color w:val="FF0000"/>
        </w:rPr>
        <w:t>(Of)</w:t>
      </w:r>
      <w:r w:rsidRPr="00FD43D2">
        <w:rPr>
          <w:rFonts w:cs="Arial"/>
        </w:rPr>
        <w:t xml:space="preserve"> De profileringen zijn voorzien van strak, haaks, geplooide RVS-bekleding, hoogglanzend</w:t>
      </w:r>
      <w:r>
        <w:rPr>
          <w:rFonts w:cs="Arial"/>
        </w:rPr>
        <w:t xml:space="preserve"> </w:t>
      </w:r>
      <w:proofErr w:type="spellStart"/>
      <w:r w:rsidRPr="00FD43D2">
        <w:rPr>
          <w:rFonts w:cs="Arial"/>
        </w:rPr>
        <w:t>Mirror</w:t>
      </w:r>
      <w:proofErr w:type="spellEnd"/>
      <w:r w:rsidRPr="00FD43D2">
        <w:rPr>
          <w:rFonts w:cs="Arial"/>
        </w:rPr>
        <w:t xml:space="preserve"> #8</w:t>
      </w:r>
    </w:p>
    <w:p w14:paraId="778A2FDA" w14:textId="77777777" w:rsidR="009760DE" w:rsidRDefault="009760DE" w:rsidP="009760DE">
      <w:pPr>
        <w:tabs>
          <w:tab w:val="left" w:pos="-487"/>
          <w:tab w:val="left" w:pos="2127"/>
        </w:tabs>
        <w:suppressAutoHyphens/>
        <w:spacing w:line="220" w:lineRule="exact"/>
      </w:pPr>
    </w:p>
    <w:p w14:paraId="0174EEF1" w14:textId="77777777" w:rsidR="006A5388" w:rsidRPr="000C338F" w:rsidRDefault="006A5388" w:rsidP="006A5388">
      <w:pPr>
        <w:tabs>
          <w:tab w:val="left" w:pos="-487"/>
          <w:tab w:val="left" w:pos="2127"/>
        </w:tabs>
        <w:suppressAutoHyphens/>
        <w:spacing w:line="220" w:lineRule="exact"/>
        <w:rPr>
          <w:b/>
          <w:bCs/>
          <w:u w:val="single"/>
        </w:rPr>
      </w:pPr>
      <w:r w:rsidRPr="000C338F">
        <w:rPr>
          <w:b/>
          <w:bCs/>
          <w:u w:val="single"/>
        </w:rPr>
        <w:t>Vloer:</w:t>
      </w:r>
    </w:p>
    <w:p w14:paraId="7DFF3A0F" w14:textId="4DA486E7" w:rsidR="006A5388" w:rsidRDefault="006A5388" w:rsidP="006A5388">
      <w:pPr>
        <w:tabs>
          <w:tab w:val="left" w:pos="-487"/>
          <w:tab w:val="left" w:pos="2127"/>
        </w:tabs>
        <w:suppressAutoHyphens/>
        <w:spacing w:line="220" w:lineRule="exact"/>
      </w:pPr>
      <w:r>
        <w:t xml:space="preserve">De gehele constructie is zelfdragend en kan direct op de vloer geplaatst worden zonder extra aanpassingen. De vloer dient ononderbroken, zuiver vlak en waterpas (max ± </w:t>
      </w:r>
      <w:r w:rsidR="000C338F">
        <w:t>4</w:t>
      </w:r>
      <w:r>
        <w:t xml:space="preserve">mm over het volledige deuroppervlak) en afgewerkt over de volledige oppervlakte + 100mm rondom te zijn voordat de montage van de </w:t>
      </w:r>
      <w:r w:rsidR="00462784">
        <w:t>draaideur</w:t>
      </w:r>
      <w:r>
        <w:t xml:space="preserve"> kan plaatsvinden.</w:t>
      </w:r>
    </w:p>
    <w:p w14:paraId="31935377" w14:textId="77777777" w:rsidR="00A262CC" w:rsidRDefault="00A262CC" w:rsidP="006A5388">
      <w:pPr>
        <w:tabs>
          <w:tab w:val="left" w:pos="-487"/>
          <w:tab w:val="left" w:pos="2127"/>
        </w:tabs>
        <w:suppressAutoHyphens/>
        <w:spacing w:line="220" w:lineRule="exact"/>
      </w:pPr>
    </w:p>
    <w:p w14:paraId="41FED17B" w14:textId="77777777" w:rsidR="000D635A" w:rsidRPr="00D27B79" w:rsidRDefault="000D635A" w:rsidP="000D635A">
      <w:pPr>
        <w:tabs>
          <w:tab w:val="left" w:pos="-487"/>
          <w:tab w:val="left" w:pos="2127"/>
        </w:tabs>
        <w:suppressAutoHyphens/>
        <w:rPr>
          <w:rFonts w:cs="Arial"/>
          <w:b/>
          <w:bCs/>
          <w:u w:val="single"/>
        </w:rPr>
      </w:pPr>
      <w:r w:rsidRPr="00D27B79">
        <w:rPr>
          <w:rFonts w:cs="Arial"/>
          <w:b/>
          <w:bCs/>
          <w:u w:val="single"/>
        </w:rPr>
        <w:t>Normen en richtlijnen:</w:t>
      </w:r>
    </w:p>
    <w:p w14:paraId="22027820" w14:textId="1FF77A4C" w:rsidR="00A262CC" w:rsidRDefault="000D635A" w:rsidP="008C5747">
      <w:pPr>
        <w:tabs>
          <w:tab w:val="left" w:pos="-487"/>
          <w:tab w:val="left" w:pos="2127"/>
        </w:tabs>
        <w:suppressAutoHyphens/>
      </w:pPr>
      <w:r>
        <w:rPr>
          <w:rFonts w:cs="Arial"/>
        </w:rPr>
        <w:t>De aangeboden draaideur voldoet minstens aan volgende normen en richtlijnen:</w:t>
      </w:r>
    </w:p>
    <w:p w14:paraId="21DF4DAB" w14:textId="77777777" w:rsidR="008C5747" w:rsidRDefault="008C5747" w:rsidP="008C5747">
      <w:pPr>
        <w:pStyle w:val="ListParagraph"/>
        <w:numPr>
          <w:ilvl w:val="0"/>
          <w:numId w:val="3"/>
        </w:numPr>
        <w:tabs>
          <w:tab w:val="left" w:pos="-487"/>
          <w:tab w:val="left" w:pos="2127"/>
        </w:tabs>
        <w:suppressAutoHyphens/>
        <w:rPr>
          <w:rFonts w:ascii="Arial" w:hAnsi="Arial" w:cs="Arial"/>
        </w:rPr>
      </w:pPr>
      <w:r w:rsidRPr="006D3C77">
        <w:rPr>
          <w:rFonts w:ascii="Arial" w:hAnsi="Arial" w:cs="Arial"/>
        </w:rPr>
        <w:t xml:space="preserve">RoHS </w:t>
      </w:r>
      <w:proofErr w:type="spellStart"/>
      <w:r w:rsidRPr="006D3C77">
        <w:rPr>
          <w:rFonts w:ascii="Arial" w:hAnsi="Arial" w:cs="Arial"/>
        </w:rPr>
        <w:t>richtlijn</w:t>
      </w:r>
      <w:proofErr w:type="spellEnd"/>
      <w:r w:rsidRPr="006D3C77">
        <w:rPr>
          <w:rFonts w:ascii="Arial" w:hAnsi="Arial" w:cs="Arial"/>
        </w:rPr>
        <w:t xml:space="preserve"> 2011/65/EU</w:t>
      </w:r>
    </w:p>
    <w:p w14:paraId="13DDC263" w14:textId="77777777" w:rsidR="00FA52B8" w:rsidRPr="006D3C77" w:rsidRDefault="00FA52B8" w:rsidP="00FA52B8">
      <w:pPr>
        <w:pStyle w:val="ListParagraph"/>
        <w:numPr>
          <w:ilvl w:val="0"/>
          <w:numId w:val="3"/>
        </w:numPr>
        <w:tabs>
          <w:tab w:val="left" w:pos="-487"/>
          <w:tab w:val="left" w:pos="2127"/>
        </w:tabs>
        <w:suppressAutoHyphens/>
        <w:rPr>
          <w:rFonts w:ascii="Arial" w:hAnsi="Arial" w:cs="Arial"/>
        </w:rPr>
      </w:pPr>
      <w:r w:rsidRPr="006D3C77">
        <w:rPr>
          <w:rFonts w:ascii="Arial" w:hAnsi="Arial" w:cs="Arial"/>
        </w:rPr>
        <w:t xml:space="preserve">EN 356 </w:t>
      </w:r>
      <w:proofErr w:type="spellStart"/>
      <w:r w:rsidRPr="006D3C77">
        <w:rPr>
          <w:rFonts w:ascii="Arial" w:hAnsi="Arial" w:cs="Arial"/>
        </w:rPr>
        <w:t>glasspecificaties</w:t>
      </w:r>
      <w:proofErr w:type="spellEnd"/>
    </w:p>
    <w:p w14:paraId="43635F97" w14:textId="77777777" w:rsidR="006A5388" w:rsidRDefault="006A5388" w:rsidP="006A5388">
      <w:pPr>
        <w:tabs>
          <w:tab w:val="left" w:pos="-487"/>
          <w:tab w:val="left" w:pos="2127"/>
        </w:tabs>
        <w:suppressAutoHyphens/>
        <w:spacing w:line="220" w:lineRule="exact"/>
        <w:jc w:val="center"/>
      </w:pPr>
      <w:r>
        <w:t>____________________________________</w:t>
      </w:r>
    </w:p>
    <w:p w14:paraId="5656F8E6" w14:textId="77777777" w:rsidR="006A5388" w:rsidRDefault="006A5388" w:rsidP="006A5388">
      <w:pPr>
        <w:tabs>
          <w:tab w:val="left" w:pos="-487"/>
          <w:tab w:val="left" w:pos="2127"/>
        </w:tabs>
        <w:suppressAutoHyphens/>
        <w:spacing w:line="220" w:lineRule="exact"/>
      </w:pPr>
    </w:p>
    <w:p w14:paraId="61976F9C" w14:textId="77777777" w:rsidR="006A5388" w:rsidRDefault="006A5388" w:rsidP="006A5388">
      <w:pPr>
        <w:tabs>
          <w:tab w:val="left" w:pos="-487"/>
          <w:tab w:val="left" w:pos="2127"/>
        </w:tabs>
        <w:suppressAutoHyphens/>
        <w:spacing w:line="220" w:lineRule="exact"/>
        <w:rPr>
          <w:b/>
        </w:rPr>
      </w:pPr>
      <w:r>
        <w:rPr>
          <w:b/>
          <w:color w:val="FF0000"/>
        </w:rPr>
        <w:t>Door u nog te bepalen eventuele opties:</w:t>
      </w:r>
    </w:p>
    <w:p w14:paraId="09A1AEA2" w14:textId="77777777" w:rsidR="006A5388" w:rsidRDefault="006A5388" w:rsidP="006A5388">
      <w:pPr>
        <w:tabs>
          <w:tab w:val="left" w:pos="-487"/>
          <w:tab w:val="left" w:pos="2127"/>
        </w:tabs>
        <w:suppressAutoHyphens/>
        <w:spacing w:line="220" w:lineRule="exact"/>
      </w:pPr>
    </w:p>
    <w:p w14:paraId="1AB5331A" w14:textId="6CDD8C74" w:rsidR="006A5388" w:rsidRPr="00157B51" w:rsidRDefault="006A5388" w:rsidP="006A5388">
      <w:pPr>
        <w:tabs>
          <w:tab w:val="left" w:pos="-487"/>
          <w:tab w:val="left" w:pos="2127"/>
        </w:tabs>
        <w:suppressAutoHyphens/>
        <w:spacing w:line="220" w:lineRule="exact"/>
        <w:rPr>
          <w:b/>
          <w:bCs/>
          <w:u w:val="single"/>
        </w:rPr>
      </w:pPr>
      <w:r w:rsidRPr="00157B51">
        <w:rPr>
          <w:b/>
          <w:bCs/>
          <w:color w:val="FF0000"/>
          <w:u w:val="single"/>
        </w:rPr>
        <w:t>Vloerring</w:t>
      </w:r>
      <w:r w:rsidR="00FA52B8">
        <w:rPr>
          <w:b/>
          <w:bCs/>
          <w:color w:val="FF0000"/>
          <w:u w:val="single"/>
        </w:rPr>
        <w:t xml:space="preserve"> </w:t>
      </w:r>
      <w:r w:rsidRPr="00157B51">
        <w:rPr>
          <w:b/>
          <w:bCs/>
          <w:color w:val="FF0000"/>
          <w:u w:val="single"/>
        </w:rPr>
        <w:t>/</w:t>
      </w:r>
      <w:r w:rsidR="00FA52B8">
        <w:rPr>
          <w:b/>
          <w:bCs/>
          <w:color w:val="FF0000"/>
          <w:u w:val="single"/>
        </w:rPr>
        <w:t xml:space="preserve"> </w:t>
      </w:r>
      <w:r w:rsidRPr="00157B51">
        <w:rPr>
          <w:b/>
          <w:bCs/>
          <w:color w:val="FF0000"/>
          <w:u w:val="single"/>
        </w:rPr>
        <w:t>Matomranding:</w:t>
      </w:r>
      <w:r w:rsidRPr="00157B51">
        <w:rPr>
          <w:b/>
          <w:bCs/>
          <w:u w:val="single"/>
        </w:rPr>
        <w:t xml:space="preserve"> </w:t>
      </w:r>
    </w:p>
    <w:p w14:paraId="34763367" w14:textId="3A6E1E17" w:rsidR="006A5388" w:rsidRDefault="006A5388" w:rsidP="006A5388">
      <w:pPr>
        <w:tabs>
          <w:tab w:val="left" w:pos="-487"/>
          <w:tab w:val="left" w:pos="2127"/>
        </w:tabs>
        <w:suppressAutoHyphens/>
        <w:spacing w:line="220" w:lineRule="exact"/>
        <w:rPr>
          <w:i/>
        </w:rPr>
      </w:pPr>
      <w:r>
        <w:t xml:space="preserve">Deze vormt een basis als de </w:t>
      </w:r>
      <w:r w:rsidR="00C7046B">
        <w:t>draaideur</w:t>
      </w:r>
      <w:r>
        <w:t xml:space="preserve"> deels op een binnenvloer en deels op een buitenvloer komt te staan of in situaties waarbij het vloeroppervlak niet voldoende vlak of stabiele is. De RVS</w:t>
      </w:r>
      <w:r w:rsidR="00FA52B8">
        <w:t>-</w:t>
      </w:r>
      <w:r>
        <w:t xml:space="preserve">matomranding is opgebouwd uit een kokerprofiel in de diameter van de </w:t>
      </w:r>
      <w:r w:rsidR="00462784">
        <w:t>tourniquet</w:t>
      </w:r>
      <w:r>
        <w:t xml:space="preserve">. </w:t>
      </w:r>
      <w:bookmarkStart w:id="5" w:name="_Hlk64455074"/>
      <w:r>
        <w:t xml:space="preserve">De vloerring wordt door de leverancier geleverd, geplaatst en afgeregeld. (De verdere opvulling om tot een egale vloer (chape) te komen wordt door derden verzorgd. </w:t>
      </w:r>
    </w:p>
    <w:bookmarkEnd w:id="5"/>
    <w:p w14:paraId="359ED0C8" w14:textId="77777777" w:rsidR="006A5388" w:rsidRDefault="006A5388" w:rsidP="006A5388">
      <w:pPr>
        <w:tabs>
          <w:tab w:val="left" w:pos="-487"/>
          <w:tab w:val="left" w:pos="2127"/>
        </w:tabs>
        <w:suppressAutoHyphens/>
        <w:spacing w:line="220" w:lineRule="exact"/>
      </w:pPr>
    </w:p>
    <w:p w14:paraId="28BC64BF" w14:textId="5D0E66B5" w:rsidR="006A5388" w:rsidRPr="00157B51" w:rsidRDefault="006A5388" w:rsidP="006A5388">
      <w:pPr>
        <w:tabs>
          <w:tab w:val="left" w:pos="-487"/>
          <w:tab w:val="left" w:pos="2127"/>
        </w:tabs>
        <w:suppressAutoHyphens/>
        <w:spacing w:line="220" w:lineRule="exact"/>
        <w:rPr>
          <w:b/>
          <w:bCs/>
          <w:u w:val="single"/>
        </w:rPr>
      </w:pPr>
      <w:r w:rsidRPr="00157B51">
        <w:rPr>
          <w:b/>
          <w:bCs/>
          <w:color w:val="FF0000"/>
          <w:u w:val="single"/>
        </w:rPr>
        <w:t>Verlichting:</w:t>
      </w:r>
      <w:r w:rsidRPr="00157B51">
        <w:rPr>
          <w:b/>
          <w:bCs/>
          <w:u w:val="single"/>
        </w:rPr>
        <w:t xml:space="preserve"> </w:t>
      </w:r>
    </w:p>
    <w:p w14:paraId="5E71AFED" w14:textId="77777777" w:rsidR="006A5388" w:rsidRDefault="006A5388" w:rsidP="006A5388">
      <w:pPr>
        <w:tabs>
          <w:tab w:val="left" w:pos="-487"/>
          <w:tab w:val="left" w:pos="2127"/>
        </w:tabs>
        <w:suppressAutoHyphens/>
        <w:spacing w:line="220" w:lineRule="exact"/>
      </w:pPr>
      <w:r>
        <w:t>Geïntegreerd in het vals plafond.</w:t>
      </w:r>
    </w:p>
    <w:p w14:paraId="4A770E4F" w14:textId="77777777" w:rsidR="006A5388" w:rsidRDefault="006A5388" w:rsidP="006A5388">
      <w:pPr>
        <w:tabs>
          <w:tab w:val="left" w:pos="-487"/>
          <w:tab w:val="left" w:pos="2127"/>
        </w:tabs>
        <w:suppressAutoHyphens/>
        <w:spacing w:line="220" w:lineRule="exact"/>
      </w:pPr>
      <w:r>
        <w:rPr>
          <w:color w:val="FF0000"/>
        </w:rPr>
        <w:t>(Of)</w:t>
      </w:r>
      <w:r>
        <w:t xml:space="preserve"> LED : 4 stuks verlichtingsarmaturen met elk </w:t>
      </w:r>
      <w:proofErr w:type="spellStart"/>
      <w:r>
        <w:t>powerled</w:t>
      </w:r>
      <w:proofErr w:type="spellEnd"/>
      <w:r>
        <w:t xml:space="preserve"> 8W</w:t>
      </w:r>
    </w:p>
    <w:p w14:paraId="546CC62A" w14:textId="77777777" w:rsidR="006A5388" w:rsidRDefault="006A5388" w:rsidP="006A5388">
      <w:pPr>
        <w:tabs>
          <w:tab w:val="left" w:pos="-487"/>
          <w:tab w:val="left" w:pos="2127"/>
        </w:tabs>
        <w:suppressAutoHyphens/>
        <w:spacing w:line="220" w:lineRule="exact"/>
      </w:pPr>
      <w:r>
        <w:t xml:space="preserve">In- en </w:t>
      </w:r>
      <w:proofErr w:type="spellStart"/>
      <w:r>
        <w:t>uitschakelbaar</w:t>
      </w:r>
      <w:proofErr w:type="spellEnd"/>
      <w:r>
        <w:t xml:space="preserve"> d.m.v. van een geschakelde voeding 240V 50Hz + PE 10A: Ander Lot/Artikel</w:t>
      </w:r>
    </w:p>
    <w:p w14:paraId="6BFB0E73" w14:textId="77777777" w:rsidR="006A5388" w:rsidRDefault="006A5388" w:rsidP="006A5388">
      <w:pPr>
        <w:tabs>
          <w:tab w:val="left" w:pos="-487"/>
          <w:tab w:val="left" w:pos="2127"/>
        </w:tabs>
        <w:suppressAutoHyphens/>
        <w:spacing w:line="220" w:lineRule="exact"/>
      </w:pPr>
      <w:r>
        <w:rPr>
          <w:color w:val="FF0000"/>
        </w:rPr>
        <w:t>(Of)</w:t>
      </w:r>
      <w:r>
        <w:t xml:space="preserve"> LED : 6 stuks verlichtingsarmaturen met elk </w:t>
      </w:r>
      <w:proofErr w:type="spellStart"/>
      <w:r>
        <w:t>powerled</w:t>
      </w:r>
      <w:proofErr w:type="spellEnd"/>
      <w:r>
        <w:t xml:space="preserve"> 8W</w:t>
      </w:r>
    </w:p>
    <w:p w14:paraId="19663FC6" w14:textId="77777777" w:rsidR="006A5388" w:rsidRDefault="006A5388" w:rsidP="006A5388">
      <w:pPr>
        <w:tabs>
          <w:tab w:val="left" w:pos="-487"/>
          <w:tab w:val="left" w:pos="2127"/>
        </w:tabs>
        <w:suppressAutoHyphens/>
        <w:spacing w:line="220" w:lineRule="exact"/>
      </w:pPr>
      <w:r>
        <w:t xml:space="preserve">In- en </w:t>
      </w:r>
      <w:proofErr w:type="spellStart"/>
      <w:r>
        <w:t>uitschakelbaar</w:t>
      </w:r>
      <w:proofErr w:type="spellEnd"/>
      <w:r>
        <w:t xml:space="preserve"> d.m.v. van een geschakelde voeding 240V 50Hz + PE 10A: Ander Lot/Artikel</w:t>
      </w:r>
    </w:p>
    <w:p w14:paraId="361FB685" w14:textId="77777777" w:rsidR="006A5388" w:rsidRDefault="006A5388" w:rsidP="006A5388">
      <w:pPr>
        <w:tabs>
          <w:tab w:val="left" w:pos="-487"/>
          <w:tab w:val="left" w:pos="2127"/>
        </w:tabs>
        <w:suppressAutoHyphens/>
        <w:spacing w:line="220" w:lineRule="exact"/>
      </w:pPr>
    </w:p>
    <w:p w14:paraId="79A9CC3B" w14:textId="77777777" w:rsidR="006A5388" w:rsidRPr="00157B51" w:rsidRDefault="006A5388" w:rsidP="006A5388">
      <w:pPr>
        <w:tabs>
          <w:tab w:val="left" w:pos="-487"/>
          <w:tab w:val="left" w:pos="2127"/>
        </w:tabs>
        <w:suppressAutoHyphens/>
        <w:spacing w:line="220" w:lineRule="exact"/>
        <w:rPr>
          <w:b/>
          <w:bCs/>
          <w:u w:val="single"/>
        </w:rPr>
      </w:pPr>
      <w:r w:rsidRPr="00157B51">
        <w:rPr>
          <w:b/>
          <w:bCs/>
          <w:color w:val="FF0000"/>
          <w:u w:val="single"/>
        </w:rPr>
        <w:t xml:space="preserve">Nachtroldeuren Manueel: </w:t>
      </w:r>
    </w:p>
    <w:p w14:paraId="020CE1F5" w14:textId="71E7410C" w:rsidR="006A5388" w:rsidRDefault="006A5388" w:rsidP="006A5388">
      <w:pPr>
        <w:tabs>
          <w:tab w:val="left" w:pos="-487"/>
          <w:tab w:val="left" w:pos="2127"/>
        </w:tabs>
        <w:suppressAutoHyphens/>
        <w:spacing w:line="220" w:lineRule="exact"/>
      </w:pPr>
      <w:r>
        <w:t>Door middel van gebogen handbediende roldeuren, welke voor de buitenkuipen langs schuiven en afsluitbaar zijn door middel van een half espagnolet in de vloer (met losse kruk) en een speciaal haakslot met een standaard eurocilinder. De nachtroldeuren worden zoals de eerdere gebogen kuipen uitgevoerd.</w:t>
      </w:r>
    </w:p>
    <w:p w14:paraId="560AE6D3" w14:textId="77777777" w:rsidR="006A5388" w:rsidRDefault="006A5388" w:rsidP="006A5388">
      <w:pPr>
        <w:tabs>
          <w:tab w:val="left" w:pos="-487"/>
          <w:tab w:val="left" w:pos="2127"/>
        </w:tabs>
        <w:suppressAutoHyphens/>
        <w:spacing w:line="220" w:lineRule="exact"/>
      </w:pPr>
    </w:p>
    <w:p w14:paraId="09EAA336" w14:textId="4E55D9BF" w:rsidR="00AB5F75" w:rsidRPr="00157B51" w:rsidRDefault="006A5388" w:rsidP="006A5388">
      <w:pPr>
        <w:tabs>
          <w:tab w:val="left" w:pos="-487"/>
          <w:tab w:val="left" w:pos="2127"/>
        </w:tabs>
        <w:suppressAutoHyphens/>
        <w:spacing w:line="220" w:lineRule="exact"/>
        <w:rPr>
          <w:b/>
          <w:bCs/>
          <w:u w:val="single"/>
        </w:rPr>
      </w:pPr>
      <w:bookmarkStart w:id="6" w:name="_Hlk115171706"/>
      <w:r w:rsidRPr="00157B51">
        <w:rPr>
          <w:b/>
          <w:bCs/>
          <w:color w:val="FF0000"/>
          <w:u w:val="single"/>
        </w:rPr>
        <w:t xml:space="preserve">Electro vergrendeling </w:t>
      </w:r>
      <w:r w:rsidR="0099712A" w:rsidRPr="00157B51">
        <w:rPr>
          <w:b/>
          <w:bCs/>
          <w:color w:val="FF0000"/>
          <w:u w:val="single"/>
        </w:rPr>
        <w:t>van de vleugels</w:t>
      </w:r>
      <w:r w:rsidRPr="00157B51">
        <w:rPr>
          <w:b/>
          <w:bCs/>
          <w:color w:val="FF0000"/>
          <w:u w:val="single"/>
        </w:rPr>
        <w:t>:</w:t>
      </w:r>
      <w:r w:rsidRPr="00157B51">
        <w:rPr>
          <w:b/>
          <w:bCs/>
          <w:u w:val="single"/>
        </w:rPr>
        <w:t xml:space="preserve"> </w:t>
      </w:r>
    </w:p>
    <w:bookmarkEnd w:id="6"/>
    <w:p w14:paraId="7B46092F" w14:textId="74A0DCEF" w:rsidR="006A5388" w:rsidRDefault="00AB5F75" w:rsidP="006A5388">
      <w:pPr>
        <w:tabs>
          <w:tab w:val="left" w:pos="-487"/>
          <w:tab w:val="left" w:pos="2127"/>
        </w:tabs>
        <w:suppressAutoHyphens/>
        <w:spacing w:line="220" w:lineRule="exact"/>
      </w:pPr>
      <w:r>
        <w:t>D</w:t>
      </w:r>
      <w:r w:rsidR="006A5388">
        <w:t xml:space="preserve">e elektromechanische vergrendelingsunit wordt direct aan de centrale as van het deurenstel gekoppeld zodat deze op elk moment geblokkeerd kan worden. Te bedienen met een drukknop On/Off. De </w:t>
      </w:r>
      <w:r w:rsidR="00723AE0">
        <w:t xml:space="preserve">elektrorem </w:t>
      </w:r>
      <w:r w:rsidR="006A5388">
        <w:t>is "</w:t>
      </w:r>
      <w:proofErr w:type="spellStart"/>
      <w:r w:rsidR="006A5388">
        <w:t>fail</w:t>
      </w:r>
      <w:proofErr w:type="spellEnd"/>
      <w:r w:rsidR="006A5388">
        <w:t>-safe" uitgevoerd, dat wil zeggen bij spanningswegval automatische ontgrendeling.</w:t>
      </w:r>
    </w:p>
    <w:p w14:paraId="48DB5CCA" w14:textId="77777777" w:rsidR="006A5388" w:rsidRDefault="006A5388" w:rsidP="006A5388">
      <w:pPr>
        <w:tabs>
          <w:tab w:val="left" w:pos="-487"/>
          <w:tab w:val="left" w:pos="2127"/>
        </w:tabs>
        <w:suppressAutoHyphens/>
        <w:spacing w:line="220" w:lineRule="exact"/>
      </w:pPr>
      <w:r>
        <w:t>Benodigde voeding 240V 50Hz + PE,  16A en bekabeling naar drukknop: Ander Lot/Artikel</w:t>
      </w:r>
    </w:p>
    <w:p w14:paraId="2C38D31B" w14:textId="77777777" w:rsidR="006A5388" w:rsidRDefault="006A5388" w:rsidP="006A5388">
      <w:pPr>
        <w:tabs>
          <w:tab w:val="left" w:pos="-487"/>
          <w:tab w:val="left" w:pos="2127"/>
        </w:tabs>
        <w:suppressAutoHyphens/>
        <w:spacing w:line="220" w:lineRule="exact"/>
      </w:pPr>
    </w:p>
    <w:p w14:paraId="44BDB422" w14:textId="77777777" w:rsidR="006A5388" w:rsidRPr="00157B51" w:rsidRDefault="006A5388" w:rsidP="006A5388">
      <w:pPr>
        <w:tabs>
          <w:tab w:val="left" w:pos="-487"/>
          <w:tab w:val="left" w:pos="2127"/>
        </w:tabs>
        <w:suppressAutoHyphens/>
        <w:spacing w:line="220" w:lineRule="exact"/>
        <w:rPr>
          <w:b/>
          <w:bCs/>
          <w:color w:val="FF0000"/>
          <w:u w:val="single"/>
        </w:rPr>
      </w:pPr>
      <w:r w:rsidRPr="00157B51">
        <w:rPr>
          <w:b/>
          <w:bCs/>
          <w:color w:val="FF0000"/>
          <w:u w:val="single"/>
        </w:rPr>
        <w:t xml:space="preserve">Samenklapbare vleugels: </w:t>
      </w:r>
    </w:p>
    <w:p w14:paraId="48BFC936" w14:textId="40B26015" w:rsidR="006A5388" w:rsidRDefault="006A5388" w:rsidP="006A5388">
      <w:pPr>
        <w:tabs>
          <w:tab w:val="left" w:pos="-487"/>
          <w:tab w:val="left" w:pos="2127"/>
        </w:tabs>
        <w:suppressAutoHyphens/>
        <w:spacing w:line="220" w:lineRule="exact"/>
      </w:pPr>
      <w:r>
        <w:t xml:space="preserve">Het deurenstel is voorzien van een ranke middenas, de deurvleugels met secondaire draaipunten en een instelbare mechanische blokkering. Elke deurvleugel is door eenvoudige druk </w:t>
      </w:r>
      <w:proofErr w:type="spellStart"/>
      <w:r>
        <w:t>samenklapbaar</w:t>
      </w:r>
      <w:proofErr w:type="spellEnd"/>
      <w:r>
        <w:t xml:space="preserve"> in beide richtingen en onafhankelijk van elkaar. </w:t>
      </w:r>
      <w:r>
        <w:br/>
      </w:r>
    </w:p>
    <w:p w14:paraId="0097060C" w14:textId="77777777" w:rsidR="006A5388" w:rsidRPr="00157B51" w:rsidRDefault="006A5388" w:rsidP="006A5388">
      <w:pPr>
        <w:tabs>
          <w:tab w:val="left" w:pos="-487"/>
          <w:tab w:val="left" w:pos="2127"/>
        </w:tabs>
        <w:suppressAutoHyphens/>
        <w:spacing w:line="220" w:lineRule="exact"/>
        <w:rPr>
          <w:b/>
          <w:bCs/>
          <w:u w:val="single"/>
        </w:rPr>
      </w:pPr>
      <w:r w:rsidRPr="00157B51">
        <w:rPr>
          <w:b/>
          <w:bCs/>
          <w:color w:val="FF0000"/>
          <w:u w:val="single"/>
        </w:rPr>
        <w:t>Warmluchtgordijn:</w:t>
      </w:r>
    </w:p>
    <w:p w14:paraId="3CCF9D47" w14:textId="74C92357" w:rsidR="006A5388" w:rsidRDefault="006A5388" w:rsidP="006A5388">
      <w:pPr>
        <w:tabs>
          <w:tab w:val="left" w:pos="-487"/>
          <w:tab w:val="left" w:pos="2127"/>
        </w:tabs>
        <w:suppressAutoHyphens/>
        <w:spacing w:line="220" w:lineRule="exact"/>
      </w:pPr>
      <w:r>
        <w:rPr>
          <w:color w:val="FF0000"/>
        </w:rPr>
        <w:t>(Of)</w:t>
      </w:r>
      <w:r>
        <w:t xml:space="preserve"> Elektrisch luchtgordijn, </w:t>
      </w:r>
      <w:r>
        <w:rPr>
          <w:color w:val="FF0000"/>
        </w:rPr>
        <w:t>(Of)</w:t>
      </w:r>
      <w:r>
        <w:t xml:space="preserve"> Warm water gevoed luchtgordijn, </w:t>
      </w:r>
      <w:r>
        <w:rPr>
          <w:b/>
          <w:bCs/>
        </w:rPr>
        <w:t>geïntegreerd in het rond dak</w:t>
      </w:r>
      <w:r>
        <w:t xml:space="preserve"> met een recht uitblaasrooster in het vals plafond, vlakbij en boven de binnen dagopening van de </w:t>
      </w:r>
      <w:r w:rsidR="00462784">
        <w:t>draaideur</w:t>
      </w:r>
      <w:r>
        <w:t>. Inclusief bedieningstableau.</w:t>
      </w:r>
    </w:p>
    <w:p w14:paraId="546B159C" w14:textId="257A06C8" w:rsidR="00AD783E" w:rsidRDefault="006A5388" w:rsidP="006A5388">
      <w:pPr>
        <w:tabs>
          <w:tab w:val="left" w:pos="-487"/>
          <w:tab w:val="left" w:pos="2127"/>
        </w:tabs>
        <w:suppressAutoHyphens/>
        <w:spacing w:line="220" w:lineRule="exact"/>
      </w:pPr>
      <w:r>
        <w:rPr>
          <w:color w:val="FF0000"/>
        </w:rPr>
        <w:t>(Of)</w:t>
      </w:r>
      <w:r>
        <w:t xml:space="preserve"> Elektrisch luchtgordijn, </w:t>
      </w:r>
      <w:r>
        <w:rPr>
          <w:color w:val="FF0000"/>
        </w:rPr>
        <w:t>(Of)</w:t>
      </w:r>
      <w:r>
        <w:t xml:space="preserve"> Warm water gevoed luchtgordijn, bovenop het </w:t>
      </w:r>
      <w:proofErr w:type="spellStart"/>
      <w:r>
        <w:t>binnendak</w:t>
      </w:r>
      <w:proofErr w:type="spellEnd"/>
      <w:r>
        <w:t xml:space="preserve"> van de </w:t>
      </w:r>
      <w:r w:rsidR="00462784">
        <w:t>tourniquet</w:t>
      </w:r>
      <w:r>
        <w:t xml:space="preserve"> </w:t>
      </w:r>
      <w:r>
        <w:rPr>
          <w:b/>
          <w:bCs/>
        </w:rPr>
        <w:t>met een gecenterde uitblaasrooster tegen de kaprand</w:t>
      </w:r>
      <w:r>
        <w:t xml:space="preserve">, boven de binnen dagopening. Het uitblaas systeem is weggewerkt door een gebogen tweede kaprand. Benodigde vrije ruimte boven het </w:t>
      </w:r>
      <w:proofErr w:type="spellStart"/>
      <w:r>
        <w:t>binnendak</w:t>
      </w:r>
      <w:proofErr w:type="spellEnd"/>
      <w:r>
        <w:t xml:space="preserve"> </w:t>
      </w:r>
      <w:r w:rsidR="00BC6807" w:rsidRPr="00511B44">
        <w:rPr>
          <w:rFonts w:cs="Arial"/>
        </w:rPr>
        <w:t xml:space="preserve">is </w:t>
      </w:r>
      <w:r w:rsidR="00BC6807" w:rsidRPr="00742CC5">
        <w:rPr>
          <w:rFonts w:cs="Arial"/>
          <w:b/>
          <w:bCs/>
        </w:rPr>
        <w:t>minimum 400mm</w:t>
      </w:r>
      <w:r>
        <w:t xml:space="preserve">. </w:t>
      </w:r>
    </w:p>
    <w:p w14:paraId="03D17900" w14:textId="6705611A" w:rsidR="006A5388" w:rsidRDefault="006A5388" w:rsidP="006A5388">
      <w:pPr>
        <w:tabs>
          <w:tab w:val="left" w:pos="-487"/>
          <w:tab w:val="left" w:pos="2127"/>
        </w:tabs>
        <w:suppressAutoHyphens/>
        <w:spacing w:line="220" w:lineRule="exact"/>
      </w:pPr>
      <w:r>
        <w:t>Inclusief bedieningstableau.</w:t>
      </w:r>
    </w:p>
    <w:p w14:paraId="5A85563C" w14:textId="05044534" w:rsidR="00AD783E" w:rsidRDefault="006A5388" w:rsidP="006A5388">
      <w:pPr>
        <w:tabs>
          <w:tab w:val="left" w:pos="-487"/>
          <w:tab w:val="left" w:pos="2127"/>
        </w:tabs>
        <w:suppressAutoHyphens/>
        <w:spacing w:line="220" w:lineRule="exact"/>
      </w:pPr>
      <w:r>
        <w:rPr>
          <w:color w:val="FF0000"/>
        </w:rPr>
        <w:t>(Of)</w:t>
      </w:r>
      <w:r>
        <w:t xml:space="preserve"> Elektrisch luchtgordijn, </w:t>
      </w:r>
      <w:r>
        <w:rPr>
          <w:color w:val="FF0000"/>
        </w:rPr>
        <w:t>(Of)</w:t>
      </w:r>
      <w:r>
        <w:t xml:space="preserve"> Warm water gevoed luchtgordijn, </w:t>
      </w:r>
      <w:r>
        <w:rPr>
          <w:b/>
          <w:bCs/>
        </w:rPr>
        <w:t>als kolom verticaal opgesteld vlak naast de binnen dagopening</w:t>
      </w:r>
      <w:r>
        <w:t xml:space="preserve">. Het verticale uitblaasrooster is voorzien van aerodynamische druppelvormige lamellen welke </w:t>
      </w:r>
      <w:r w:rsidR="00164190">
        <w:t xml:space="preserve">in een hoek tot </w:t>
      </w:r>
      <w:r>
        <w:t xml:space="preserve">40° regelbaar zijn. </w:t>
      </w:r>
    </w:p>
    <w:p w14:paraId="161BA987" w14:textId="2B28E27B" w:rsidR="006A5388" w:rsidRDefault="006A5388" w:rsidP="006A5388">
      <w:pPr>
        <w:tabs>
          <w:tab w:val="left" w:pos="-487"/>
          <w:tab w:val="left" w:pos="2127"/>
        </w:tabs>
        <w:suppressAutoHyphens/>
        <w:spacing w:line="220" w:lineRule="exact"/>
      </w:pPr>
      <w:r>
        <w:t>Inclusief bedieningstableau.</w:t>
      </w:r>
    </w:p>
    <w:p w14:paraId="39CDB122" w14:textId="77777777" w:rsidR="006A5388" w:rsidRDefault="006A5388" w:rsidP="006A5388">
      <w:pPr>
        <w:tabs>
          <w:tab w:val="left" w:pos="-487"/>
          <w:tab w:val="left" w:pos="2127"/>
        </w:tabs>
        <w:suppressAutoHyphens/>
        <w:spacing w:line="220" w:lineRule="exact"/>
      </w:pPr>
    </w:p>
    <w:p w14:paraId="231138D3" w14:textId="6FDC7ADC" w:rsidR="006A5388" w:rsidRDefault="006A5388" w:rsidP="006A5388">
      <w:pPr>
        <w:tabs>
          <w:tab w:val="left" w:pos="-487"/>
          <w:tab w:val="left" w:pos="2127"/>
        </w:tabs>
        <w:suppressAutoHyphens/>
        <w:spacing w:line="220" w:lineRule="exact"/>
      </w:pPr>
      <w:r>
        <w:t>Benodigde Voeding 240V 50 Hz + PE en 25A Traag :  Ander Lot/Artikel</w:t>
      </w:r>
    </w:p>
    <w:p w14:paraId="4191B358" w14:textId="0E4BFCF9" w:rsidR="002B7415" w:rsidRPr="007C04B7" w:rsidRDefault="002B7415" w:rsidP="006A5388">
      <w:pPr>
        <w:tabs>
          <w:tab w:val="left" w:pos="-487"/>
          <w:tab w:val="left" w:pos="2127"/>
        </w:tabs>
        <w:suppressAutoHyphens/>
        <w:spacing w:line="220" w:lineRule="exact"/>
        <w:rPr>
          <w:lang w:val="nl-BE"/>
        </w:rPr>
      </w:pPr>
      <w:r w:rsidRPr="007C04B7">
        <w:rPr>
          <w:color w:val="FF0000"/>
        </w:rPr>
        <w:t>(Of)</w:t>
      </w:r>
      <w:r w:rsidRPr="007C04B7">
        <w:rPr>
          <w:lang w:val="nl-BE"/>
        </w:rPr>
        <w:t xml:space="preserve"> Elektrisch: 400V 3F 50 Hz + PE </w:t>
      </w:r>
      <w:r w:rsidR="006918FC">
        <w:t>:  Ander Lot/Artikel</w:t>
      </w:r>
    </w:p>
    <w:p w14:paraId="66BDB777" w14:textId="73853874" w:rsidR="006A5388" w:rsidRDefault="006A5388" w:rsidP="006A5388">
      <w:pPr>
        <w:tabs>
          <w:tab w:val="left" w:pos="-487"/>
          <w:tab w:val="left" w:pos="2127"/>
        </w:tabs>
        <w:suppressAutoHyphens/>
        <w:spacing w:line="220" w:lineRule="exact"/>
      </w:pPr>
      <w:r>
        <w:rPr>
          <w:color w:val="FF0000"/>
        </w:rPr>
        <w:t>(</w:t>
      </w:r>
      <w:r w:rsidR="007C04B7">
        <w:rPr>
          <w:color w:val="FF0000"/>
        </w:rPr>
        <w:t>Of</w:t>
      </w:r>
      <w:r>
        <w:rPr>
          <w:color w:val="FF0000"/>
        </w:rPr>
        <w:t>)</w:t>
      </w:r>
      <w:r>
        <w:t xml:space="preserve"> </w:t>
      </w:r>
      <w:r w:rsidR="007C04B7">
        <w:t xml:space="preserve">Warm water: </w:t>
      </w:r>
      <w:r>
        <w:t>Benodigde aan- en afvoer waterleidingen en aansluiting : Ander Lot/Artikel</w:t>
      </w:r>
    </w:p>
    <w:p w14:paraId="17342EA5" w14:textId="77777777" w:rsidR="006A5388" w:rsidRDefault="006A5388" w:rsidP="006A5388">
      <w:pPr>
        <w:tabs>
          <w:tab w:val="left" w:pos="-487"/>
          <w:tab w:val="left" w:pos="2127"/>
        </w:tabs>
        <w:suppressAutoHyphens/>
        <w:spacing w:line="220" w:lineRule="exact"/>
      </w:pPr>
    </w:p>
    <w:p w14:paraId="47EE1E52" w14:textId="77777777" w:rsidR="006A5388" w:rsidRPr="00157B51" w:rsidRDefault="006A5388" w:rsidP="006A5388">
      <w:pPr>
        <w:tabs>
          <w:tab w:val="left" w:pos="-487"/>
          <w:tab w:val="left" w:pos="2127"/>
        </w:tabs>
        <w:suppressAutoHyphens/>
        <w:spacing w:line="220" w:lineRule="exact"/>
        <w:rPr>
          <w:b/>
          <w:bCs/>
          <w:u w:val="single"/>
        </w:rPr>
      </w:pPr>
      <w:r w:rsidRPr="00157B51">
        <w:rPr>
          <w:b/>
          <w:bCs/>
          <w:color w:val="FF0000"/>
          <w:u w:val="single"/>
        </w:rPr>
        <w:t>Vloermat:</w:t>
      </w:r>
    </w:p>
    <w:p w14:paraId="3141D078" w14:textId="77777777" w:rsidR="00723AE0" w:rsidRDefault="00723AE0" w:rsidP="00723AE0">
      <w:pPr>
        <w:tabs>
          <w:tab w:val="left" w:pos="-487"/>
          <w:tab w:val="left" w:pos="2127"/>
        </w:tabs>
        <w:suppressAutoHyphens/>
        <w:spacing w:line="220" w:lineRule="exact"/>
        <w:rPr>
          <w:rFonts w:cs="Arial"/>
        </w:rPr>
      </w:pPr>
      <w:bookmarkStart w:id="7" w:name="_Hlk115171803"/>
      <w:r w:rsidRPr="00511B44">
        <w:rPr>
          <w:rFonts w:cs="Arial"/>
        </w:rPr>
        <w:t>De levering van een droogloopmat, in de diameter van de draaideur</w:t>
      </w:r>
      <w:r>
        <w:rPr>
          <w:rFonts w:cs="Arial"/>
        </w:rPr>
        <w:t>, is te voorzien</w:t>
      </w:r>
      <w:r w:rsidRPr="00511B44">
        <w:rPr>
          <w:rFonts w:cs="Arial"/>
        </w:rPr>
        <w:t xml:space="preserve">. </w:t>
      </w:r>
    </w:p>
    <w:p w14:paraId="44E75DA4" w14:textId="77777777" w:rsidR="00723AE0" w:rsidRDefault="00723AE0" w:rsidP="00723AE0">
      <w:pPr>
        <w:tabs>
          <w:tab w:val="left" w:pos="-487"/>
          <w:tab w:val="left" w:pos="2127"/>
        </w:tabs>
        <w:suppressAutoHyphens/>
        <w:spacing w:line="220" w:lineRule="exact"/>
        <w:rPr>
          <w:rFonts w:cs="Arial"/>
        </w:rPr>
      </w:pPr>
      <w:r w:rsidRPr="00511B44">
        <w:rPr>
          <w:rFonts w:cs="Arial"/>
        </w:rPr>
        <w:t xml:space="preserve">De </w:t>
      </w:r>
      <w:r>
        <w:rPr>
          <w:rFonts w:cs="Arial"/>
        </w:rPr>
        <w:t xml:space="preserve">mat </w:t>
      </w:r>
      <w:r w:rsidRPr="00511B44">
        <w:rPr>
          <w:rFonts w:cs="Arial"/>
        </w:rPr>
        <w:t>is een oprolbare, slip-vaste entreemat</w:t>
      </w:r>
      <w:r>
        <w:rPr>
          <w:rFonts w:cs="Arial"/>
        </w:rPr>
        <w:t xml:space="preserve"> opgebouwd uit aluminium profielen met viltinlage.</w:t>
      </w:r>
    </w:p>
    <w:p w14:paraId="7B003271" w14:textId="77777777" w:rsidR="00723AE0" w:rsidRPr="00511B44" w:rsidRDefault="00723AE0" w:rsidP="00723AE0">
      <w:pPr>
        <w:tabs>
          <w:tab w:val="left" w:pos="-487"/>
          <w:tab w:val="left" w:pos="2127"/>
        </w:tabs>
        <w:suppressAutoHyphens/>
        <w:spacing w:line="220" w:lineRule="exact"/>
        <w:rPr>
          <w:rFonts w:cs="Arial"/>
        </w:rPr>
      </w:pPr>
      <w:r w:rsidRPr="00511B44">
        <w:rPr>
          <w:rFonts w:cs="Arial"/>
        </w:rPr>
        <w:t xml:space="preserve">De mat is </w:t>
      </w:r>
      <w:r>
        <w:rPr>
          <w:rFonts w:cs="Arial"/>
        </w:rPr>
        <w:t xml:space="preserve">minstens </w:t>
      </w:r>
      <w:r w:rsidRPr="00511B44">
        <w:rPr>
          <w:rFonts w:cs="Arial"/>
        </w:rPr>
        <w:t xml:space="preserve">verkrijgbaar in volgende standaardkleuren: lichtgrijs, antraciet of beige.  </w:t>
      </w:r>
    </w:p>
    <w:p w14:paraId="519C1F65" w14:textId="77777777" w:rsidR="00723AE0" w:rsidRPr="00511B44" w:rsidRDefault="00723AE0" w:rsidP="00723AE0">
      <w:pPr>
        <w:tabs>
          <w:tab w:val="left" w:pos="-487"/>
          <w:tab w:val="left" w:pos="2127"/>
        </w:tabs>
        <w:suppressAutoHyphens/>
        <w:spacing w:line="220" w:lineRule="exact"/>
        <w:rPr>
          <w:rFonts w:cs="Arial"/>
        </w:rPr>
      </w:pPr>
      <w:r w:rsidRPr="00511B44">
        <w:rPr>
          <w:rFonts w:cs="Arial"/>
        </w:rPr>
        <w:t>De mathoogte is ca. 22mm.</w:t>
      </w:r>
    </w:p>
    <w:p w14:paraId="6D6D59C1" w14:textId="77777777" w:rsidR="00723AE0" w:rsidRPr="00511B44" w:rsidRDefault="00723AE0" w:rsidP="00723AE0">
      <w:pPr>
        <w:tabs>
          <w:tab w:val="left" w:pos="-487"/>
          <w:tab w:val="left" w:pos="2127"/>
        </w:tabs>
        <w:suppressAutoHyphens/>
        <w:spacing w:line="220" w:lineRule="exact"/>
        <w:rPr>
          <w:rFonts w:cs="Arial"/>
        </w:rPr>
      </w:pPr>
      <w:r w:rsidRPr="00511B44">
        <w:rPr>
          <w:rFonts w:cs="Arial"/>
        </w:rPr>
        <w:t xml:space="preserve">De droogloopmat is geschikt voor binnen- en overdekte buitenopstelling. Het loopvlak bestaat uit geïntegreerde, slijtvast, </w:t>
      </w:r>
      <w:proofErr w:type="spellStart"/>
      <w:r w:rsidRPr="00511B44">
        <w:rPr>
          <w:rFonts w:cs="Arial"/>
        </w:rPr>
        <w:t>verrottingsvaste</w:t>
      </w:r>
      <w:proofErr w:type="spellEnd"/>
      <w:r w:rsidRPr="00511B44">
        <w:rPr>
          <w:rFonts w:cs="Arial"/>
        </w:rPr>
        <w:t xml:space="preserve"> tapijtstroken.</w:t>
      </w:r>
    </w:p>
    <w:p w14:paraId="171928D1" w14:textId="77777777" w:rsidR="00723AE0" w:rsidRPr="00511B44" w:rsidRDefault="00723AE0" w:rsidP="00723AE0">
      <w:pPr>
        <w:tabs>
          <w:tab w:val="left" w:pos="-487"/>
          <w:tab w:val="left" w:pos="2127"/>
        </w:tabs>
        <w:suppressAutoHyphens/>
        <w:spacing w:line="220" w:lineRule="exact"/>
        <w:rPr>
          <w:rFonts w:cs="Arial"/>
        </w:rPr>
      </w:pPr>
      <w:r w:rsidRPr="00511B44">
        <w:rPr>
          <w:rFonts w:cs="Arial"/>
        </w:rPr>
        <w:t xml:space="preserve">De draagprofielen zijn opgebouwd uit sterk geluiddempende aluminium profielen met aan de onderzijde geluiddempende stroken. De profielen worden middels een met kunststof </w:t>
      </w:r>
      <w:proofErr w:type="spellStart"/>
      <w:r w:rsidRPr="00511B44">
        <w:rPr>
          <w:rFonts w:cs="Arial"/>
        </w:rPr>
        <w:t>ommantelde</w:t>
      </w:r>
      <w:proofErr w:type="spellEnd"/>
      <w:r w:rsidRPr="00511B44">
        <w:rPr>
          <w:rFonts w:cs="Arial"/>
        </w:rPr>
        <w:t xml:space="preserve"> staalkabel met elkaar verbonden.</w:t>
      </w:r>
      <w:r>
        <w:rPr>
          <w:rFonts w:cs="Arial"/>
        </w:rPr>
        <w:t xml:space="preserve"> De maximale afstand tussen de aluminium profielen is 3mm, conform de EN16005 veiligheidsnorm.</w:t>
      </w:r>
    </w:p>
    <w:p w14:paraId="3B3F9C63" w14:textId="77777777" w:rsidR="00723AE0" w:rsidRPr="00511B44" w:rsidRDefault="00723AE0" w:rsidP="00723AE0">
      <w:pPr>
        <w:tabs>
          <w:tab w:val="left" w:pos="-487"/>
          <w:tab w:val="left" w:pos="2127"/>
        </w:tabs>
        <w:suppressAutoHyphens/>
        <w:spacing w:line="220" w:lineRule="exact"/>
        <w:rPr>
          <w:rFonts w:cs="Arial"/>
        </w:rPr>
      </w:pPr>
      <w:r w:rsidRPr="00511B44">
        <w:rPr>
          <w:rFonts w:cs="Arial"/>
        </w:rPr>
        <w:t>De droogloopmat is uiterst belastbaar en geschikt voor passages door rolstoelen, kinder- en/of winkelwagens en transportkarretjes.</w:t>
      </w:r>
    </w:p>
    <w:bookmarkEnd w:id="7"/>
    <w:p w14:paraId="73311FBB" w14:textId="77777777" w:rsidR="006A5388" w:rsidRDefault="006A5388" w:rsidP="006A5388">
      <w:pPr>
        <w:tabs>
          <w:tab w:val="left" w:pos="-487"/>
          <w:tab w:val="left" w:pos="2127"/>
        </w:tabs>
        <w:suppressAutoHyphens/>
        <w:spacing w:line="220" w:lineRule="exact"/>
      </w:pPr>
    </w:p>
    <w:p w14:paraId="6EDB526B" w14:textId="77777777" w:rsidR="00DE39C6" w:rsidRDefault="00DE39C6" w:rsidP="006A5388">
      <w:pPr>
        <w:tabs>
          <w:tab w:val="left" w:pos="-487"/>
          <w:tab w:val="left" w:pos="2127"/>
        </w:tabs>
        <w:suppressAutoHyphens/>
        <w:spacing w:line="220" w:lineRule="exact"/>
        <w:rPr>
          <w:b/>
          <w:bCs/>
          <w:color w:val="FF0000"/>
          <w:u w:val="single"/>
        </w:rPr>
      </w:pPr>
    </w:p>
    <w:p w14:paraId="3E9B4E88" w14:textId="47F3CBB9" w:rsidR="006A5388" w:rsidRPr="00157B51" w:rsidRDefault="006A5388" w:rsidP="006A5388">
      <w:pPr>
        <w:tabs>
          <w:tab w:val="left" w:pos="-487"/>
          <w:tab w:val="left" w:pos="2127"/>
        </w:tabs>
        <w:suppressAutoHyphens/>
        <w:spacing w:line="220" w:lineRule="exact"/>
        <w:rPr>
          <w:b/>
          <w:bCs/>
          <w:u w:val="single"/>
        </w:rPr>
      </w:pPr>
      <w:r w:rsidRPr="00157B51">
        <w:rPr>
          <w:b/>
          <w:bCs/>
          <w:color w:val="FF0000"/>
          <w:u w:val="single"/>
        </w:rPr>
        <w:lastRenderedPageBreak/>
        <w:t>Glas signalisatie:</w:t>
      </w:r>
      <w:r w:rsidRPr="00157B51">
        <w:rPr>
          <w:b/>
          <w:bCs/>
          <w:u w:val="single"/>
        </w:rPr>
        <w:t xml:space="preserve"> </w:t>
      </w:r>
    </w:p>
    <w:p w14:paraId="67208C26" w14:textId="77777777" w:rsidR="006A5388" w:rsidRDefault="006A5388" w:rsidP="006A5388">
      <w:pPr>
        <w:tabs>
          <w:tab w:val="left" w:pos="-487"/>
          <w:tab w:val="left" w:pos="2127"/>
        </w:tabs>
        <w:suppressAutoHyphens/>
        <w:spacing w:line="220" w:lineRule="exact"/>
      </w:pPr>
      <w:r>
        <w:t xml:space="preserve">Om de glaspartijen te signaleren worden contrasterende stickers (imitatie gezandstraalde grijze rondjes Ø 50mm) gekleefd op de kuip- en deurglazen, horizontaal op een hoogte tussen 1400 en 1600mm. </w:t>
      </w:r>
    </w:p>
    <w:p w14:paraId="66AD785A" w14:textId="77777777" w:rsidR="006A5388" w:rsidRDefault="006A5388" w:rsidP="006A5388">
      <w:pPr>
        <w:tabs>
          <w:tab w:val="left" w:pos="-487"/>
          <w:tab w:val="left" w:pos="2127"/>
        </w:tabs>
        <w:suppressAutoHyphens/>
        <w:spacing w:line="220" w:lineRule="exact"/>
      </w:pPr>
    </w:p>
    <w:p w14:paraId="27EEF9C6" w14:textId="77777777" w:rsidR="006A5388" w:rsidRPr="00157B51" w:rsidRDefault="006A5388" w:rsidP="006A5388">
      <w:pPr>
        <w:tabs>
          <w:tab w:val="left" w:pos="-487"/>
          <w:tab w:val="left" w:pos="1843"/>
          <w:tab w:val="left" w:pos="2127"/>
        </w:tabs>
        <w:suppressAutoHyphens/>
        <w:spacing w:line="220" w:lineRule="exact"/>
        <w:ind w:left="1843" w:hanging="1843"/>
        <w:rPr>
          <w:b/>
          <w:bCs/>
          <w:color w:val="FF0000"/>
          <w:u w:val="single"/>
        </w:rPr>
      </w:pPr>
      <w:r w:rsidRPr="00157B51">
        <w:rPr>
          <w:b/>
          <w:bCs/>
          <w:color w:val="FF0000"/>
          <w:u w:val="single"/>
        </w:rPr>
        <w:t xml:space="preserve">Inbraakwerende uitvoering - Geattesteerd klasse RC3 (EN 1627): </w:t>
      </w:r>
    </w:p>
    <w:p w14:paraId="15F0FC0C" w14:textId="78C84195" w:rsidR="006A5388" w:rsidRDefault="006A5388" w:rsidP="006A5388">
      <w:pPr>
        <w:tabs>
          <w:tab w:val="left" w:pos="-487"/>
          <w:tab w:val="left" w:pos="0"/>
        </w:tabs>
        <w:suppressAutoHyphens/>
        <w:spacing w:line="220" w:lineRule="exact"/>
      </w:pPr>
      <w:r>
        <w:t xml:space="preserve">De bovenstaande standaard buitenconstructie van de </w:t>
      </w:r>
      <w:r w:rsidR="00462784">
        <w:t>tourniquet</w:t>
      </w:r>
      <w:r>
        <w:t xml:space="preserve"> wordt dan voorzien van de volgende inbraak werende elementen en inbraak werende beglazing:</w:t>
      </w:r>
    </w:p>
    <w:p w14:paraId="56A4E7E1" w14:textId="77777777" w:rsidR="00413C36" w:rsidRPr="00511B44" w:rsidRDefault="00413C36" w:rsidP="00413C36">
      <w:pPr>
        <w:tabs>
          <w:tab w:val="left" w:pos="-487"/>
          <w:tab w:val="left" w:pos="0"/>
        </w:tabs>
        <w:suppressAutoHyphens/>
        <w:rPr>
          <w:rFonts w:cs="Arial"/>
        </w:rPr>
      </w:pPr>
      <w:r w:rsidRPr="00511B44">
        <w:rPr>
          <w:rFonts w:cs="Arial"/>
        </w:rPr>
        <w:t>-Dakconstructie en stofdek door middel van 18mm multiplex, aan buitenzijde van onderen af inbraak</w:t>
      </w:r>
      <w:r>
        <w:rPr>
          <w:rFonts w:cs="Arial"/>
        </w:rPr>
        <w:t>-</w:t>
      </w:r>
      <w:r w:rsidRPr="00511B44">
        <w:rPr>
          <w:rFonts w:cs="Arial"/>
        </w:rPr>
        <w:t xml:space="preserve"> </w:t>
      </w:r>
      <w:r>
        <w:rPr>
          <w:rFonts w:cs="Arial"/>
        </w:rPr>
        <w:br/>
        <w:t xml:space="preserve"> </w:t>
      </w:r>
      <w:r w:rsidRPr="00511B44">
        <w:rPr>
          <w:rFonts w:cs="Arial"/>
        </w:rPr>
        <w:t>werend geborgd met stalen schroeven.</w:t>
      </w:r>
    </w:p>
    <w:p w14:paraId="0F607649" w14:textId="77777777" w:rsidR="00413C36" w:rsidRPr="00511B44" w:rsidRDefault="00413C36" w:rsidP="00413C36">
      <w:pPr>
        <w:tabs>
          <w:tab w:val="left" w:pos="-487"/>
          <w:tab w:val="left" w:pos="1843"/>
          <w:tab w:val="left" w:pos="2127"/>
        </w:tabs>
        <w:suppressAutoHyphens/>
        <w:ind w:left="1843" w:hanging="1843"/>
        <w:rPr>
          <w:rFonts w:cs="Arial"/>
        </w:rPr>
      </w:pPr>
      <w:r w:rsidRPr="00511B44">
        <w:rPr>
          <w:rFonts w:cs="Arial"/>
        </w:rPr>
        <w:t>- De vloerring is inbraak werend te verankeren op de brute betonplaat.</w:t>
      </w:r>
    </w:p>
    <w:p w14:paraId="02A6964E" w14:textId="06ABF224" w:rsidR="00413C36" w:rsidRPr="00511B44" w:rsidRDefault="00413C36" w:rsidP="00413C36">
      <w:pPr>
        <w:tabs>
          <w:tab w:val="left" w:pos="-487"/>
          <w:tab w:val="left" w:pos="0"/>
        </w:tabs>
        <w:suppressAutoHyphens/>
        <w:rPr>
          <w:rFonts w:cs="Arial"/>
        </w:rPr>
      </w:pPr>
      <w:r w:rsidRPr="00511B44">
        <w:rPr>
          <w:rFonts w:cs="Arial"/>
        </w:rPr>
        <w:t>- De buitenkuipen worden voorzien van</w:t>
      </w:r>
      <w:r w:rsidRPr="00511B44">
        <w:rPr>
          <w:rFonts w:cs="Arial"/>
        </w:rPr>
        <w:br/>
        <w:t xml:space="preserve">  </w:t>
      </w:r>
      <w:r w:rsidRPr="00511B44">
        <w:rPr>
          <w:rFonts w:cs="Arial"/>
          <w:color w:val="FF0000"/>
        </w:rPr>
        <w:t xml:space="preserve">(of) </w:t>
      </w:r>
      <w:r w:rsidRPr="00511B44">
        <w:rPr>
          <w:rFonts w:cs="Arial"/>
        </w:rPr>
        <w:t xml:space="preserve">inbraak werend blank gelaagd glas 10,28mm (P5A / 44.6). Glas en glaslijsten rondom rond in </w:t>
      </w:r>
      <w:r w:rsidRPr="00511B44">
        <w:rPr>
          <w:rFonts w:cs="Arial"/>
        </w:rPr>
        <w:br/>
        <w:t xml:space="preserve">  de sponningen diep afgekit.</w:t>
      </w:r>
      <w:r w:rsidRPr="00511B44">
        <w:rPr>
          <w:rFonts w:cs="Arial"/>
        </w:rPr>
        <w:br/>
      </w:r>
      <w:r w:rsidRPr="00511B44">
        <w:rPr>
          <w:rFonts w:cs="Arial"/>
          <w:color w:val="FF0000"/>
        </w:rPr>
        <w:t xml:space="preserve">  (of) </w:t>
      </w:r>
      <w:r w:rsidRPr="00511B44">
        <w:rPr>
          <w:rFonts w:cs="Arial"/>
        </w:rPr>
        <w:t xml:space="preserve">inbraak werende volle panelen. De samenstelling is: 1,5mm aluminium + 1,5mm staal + </w:t>
      </w:r>
      <w:r w:rsidRPr="00511B44">
        <w:rPr>
          <w:rFonts w:cs="Arial"/>
        </w:rPr>
        <w:br/>
        <w:t xml:space="preserve">  6mm PUR + 1,5mm aluminium = 10,50mm totale dikte.</w:t>
      </w:r>
    </w:p>
    <w:p w14:paraId="4BE0E243" w14:textId="77777777" w:rsidR="00413C36" w:rsidRPr="00511B44" w:rsidRDefault="00413C36" w:rsidP="00413C36">
      <w:pPr>
        <w:tabs>
          <w:tab w:val="left" w:pos="-487"/>
          <w:tab w:val="left" w:pos="1843"/>
          <w:tab w:val="left" w:pos="2127"/>
        </w:tabs>
        <w:suppressAutoHyphens/>
        <w:ind w:left="1843" w:hanging="1843"/>
        <w:rPr>
          <w:rFonts w:cs="Arial"/>
        </w:rPr>
      </w:pPr>
      <w:r w:rsidRPr="00511B44">
        <w:rPr>
          <w:rFonts w:cs="Arial"/>
        </w:rPr>
        <w:t>- Ter plaatse van de roldeursluiting zijn extra 2 anti-inbraakstijlen gemonteerd.</w:t>
      </w:r>
    </w:p>
    <w:p w14:paraId="0D54F977" w14:textId="77C0AFFF" w:rsidR="00413C36" w:rsidRPr="00511B44" w:rsidRDefault="00413C36" w:rsidP="00413C36">
      <w:pPr>
        <w:tabs>
          <w:tab w:val="left" w:pos="-487"/>
          <w:tab w:val="left" w:pos="0"/>
        </w:tabs>
        <w:suppressAutoHyphens/>
        <w:rPr>
          <w:rFonts w:cs="Arial"/>
        </w:rPr>
      </w:pPr>
      <w:r w:rsidRPr="00511B44">
        <w:rPr>
          <w:rFonts w:cs="Arial"/>
        </w:rPr>
        <w:t>- De nachtroldeuren worden zoals de eerdere gebogen kuipen uitgevoerd en voorzien van</w:t>
      </w:r>
      <w:r w:rsidRPr="00511B44">
        <w:rPr>
          <w:rFonts w:cs="Arial"/>
        </w:rPr>
        <w:br/>
      </w:r>
      <w:r w:rsidRPr="00511B44">
        <w:rPr>
          <w:rFonts w:cs="Arial"/>
          <w:color w:val="FF0000"/>
        </w:rPr>
        <w:t xml:space="preserve">   (of)</w:t>
      </w:r>
      <w:r w:rsidRPr="00511B44">
        <w:rPr>
          <w:rFonts w:cs="Arial"/>
        </w:rPr>
        <w:t xml:space="preserve"> inbraak werend blank gelaagd glas 10,28mm (P5A / 44.6). Glas en glaslijsten rondom rond in </w:t>
      </w:r>
      <w:r w:rsidRPr="00511B44">
        <w:rPr>
          <w:rFonts w:cs="Arial"/>
        </w:rPr>
        <w:br/>
        <w:t xml:space="preserve">   de sponningen diep afgekit. </w:t>
      </w:r>
      <w:r w:rsidRPr="00511B44">
        <w:rPr>
          <w:rFonts w:cs="Arial"/>
        </w:rPr>
        <w:br/>
      </w:r>
      <w:r w:rsidRPr="00511B44">
        <w:rPr>
          <w:rFonts w:cs="Arial"/>
          <w:color w:val="FF0000"/>
        </w:rPr>
        <w:t xml:space="preserve">   (of)</w:t>
      </w:r>
      <w:r w:rsidRPr="00511B44">
        <w:rPr>
          <w:rFonts w:cs="Arial"/>
        </w:rPr>
        <w:t xml:space="preserve"> inbraak werende volle panelen. De samenstelling is: 1,5mm aluminium + 1,5mm staal + </w:t>
      </w:r>
      <w:r w:rsidRPr="00511B44">
        <w:rPr>
          <w:rFonts w:cs="Arial"/>
        </w:rPr>
        <w:br/>
        <w:t xml:space="preserve">   6mm PUR + 1,5mm aluminium = 10,50mm totale dikte.</w:t>
      </w:r>
    </w:p>
    <w:p w14:paraId="0FF2FB89" w14:textId="77777777" w:rsidR="00413C36" w:rsidRDefault="00413C36" w:rsidP="00413C36">
      <w:pPr>
        <w:tabs>
          <w:tab w:val="left" w:pos="-487"/>
          <w:tab w:val="left" w:pos="0"/>
        </w:tabs>
        <w:suppressAutoHyphens/>
        <w:rPr>
          <w:rFonts w:cs="Arial"/>
        </w:rPr>
      </w:pPr>
      <w:r>
        <w:rPr>
          <w:rFonts w:cs="Arial"/>
        </w:rPr>
        <w:t xml:space="preserve">- </w:t>
      </w:r>
      <w:r w:rsidRPr="00511B44">
        <w:rPr>
          <w:rFonts w:cs="Arial"/>
        </w:rPr>
        <w:t xml:space="preserve">De nachtroldeuren zijn onderaan voorzien van geleidingshaken welke schuiven in de </w:t>
      </w:r>
      <w:proofErr w:type="spellStart"/>
      <w:r w:rsidRPr="00511B44">
        <w:rPr>
          <w:rFonts w:cs="Arial"/>
        </w:rPr>
        <w:t>Delrin</w:t>
      </w:r>
      <w:proofErr w:type="spellEnd"/>
      <w:r w:rsidRPr="00511B44">
        <w:rPr>
          <w:rFonts w:cs="Arial"/>
        </w:rPr>
        <w:t xml:space="preserve"> profiel </w:t>
      </w:r>
      <w:r>
        <w:rPr>
          <w:rFonts w:cs="Arial"/>
        </w:rPr>
        <w:br/>
        <w:t xml:space="preserve">  </w:t>
      </w:r>
      <w:r w:rsidRPr="00511B44">
        <w:rPr>
          <w:rFonts w:cs="Arial"/>
        </w:rPr>
        <w:t>van de onder</w:t>
      </w:r>
      <w:r>
        <w:rPr>
          <w:rFonts w:cs="Arial"/>
        </w:rPr>
        <w:t>-</w:t>
      </w:r>
      <w:r w:rsidRPr="00511B44">
        <w:rPr>
          <w:rFonts w:cs="Arial"/>
        </w:rPr>
        <w:t xml:space="preserve">geleidingsring. </w:t>
      </w:r>
      <w:r w:rsidRPr="00511B44">
        <w:rPr>
          <w:rFonts w:cs="Arial"/>
        </w:rPr>
        <w:br/>
      </w:r>
      <w:r>
        <w:rPr>
          <w:rFonts w:cs="Arial"/>
        </w:rPr>
        <w:t xml:space="preserve">- </w:t>
      </w:r>
      <w:r w:rsidRPr="00511B44">
        <w:rPr>
          <w:rFonts w:cs="Arial"/>
        </w:rPr>
        <w:t>Sluiting d.m.v. ingewerkte Fuhr 298 PC espagnoletsluiting met penschoten Ø10mm aan onder en</w:t>
      </w:r>
      <w:r>
        <w:rPr>
          <w:rFonts w:cs="Arial"/>
        </w:rPr>
        <w:br/>
        <w:t xml:space="preserve"> </w:t>
      </w:r>
      <w:r w:rsidRPr="00511B44">
        <w:rPr>
          <w:rFonts w:cs="Arial"/>
        </w:rPr>
        <w:t xml:space="preserve"> bovenzijde. </w:t>
      </w:r>
    </w:p>
    <w:p w14:paraId="77A87E2C" w14:textId="77777777" w:rsidR="00413C36" w:rsidRDefault="00413C36" w:rsidP="00413C36">
      <w:pPr>
        <w:tabs>
          <w:tab w:val="left" w:pos="-487"/>
          <w:tab w:val="left" w:pos="0"/>
        </w:tabs>
        <w:suppressAutoHyphens/>
        <w:rPr>
          <w:rFonts w:cs="Arial"/>
        </w:rPr>
      </w:pPr>
      <w:r>
        <w:rPr>
          <w:rFonts w:cs="Arial"/>
        </w:rPr>
        <w:t xml:space="preserve">- </w:t>
      </w:r>
      <w:r w:rsidRPr="00511B44">
        <w:rPr>
          <w:rFonts w:cs="Arial"/>
        </w:rPr>
        <w:t xml:space="preserve">De sloten zijn beschermd door inwendige metaal strippen van 10mm. </w:t>
      </w:r>
    </w:p>
    <w:p w14:paraId="15FD6229" w14:textId="77777777" w:rsidR="00413C36" w:rsidRDefault="00413C36" w:rsidP="00413C36">
      <w:pPr>
        <w:tabs>
          <w:tab w:val="left" w:pos="-487"/>
          <w:tab w:val="left" w:pos="0"/>
        </w:tabs>
        <w:suppressAutoHyphens/>
        <w:rPr>
          <w:rFonts w:cs="Arial"/>
        </w:rPr>
      </w:pPr>
      <w:r>
        <w:rPr>
          <w:rFonts w:cs="Arial"/>
        </w:rPr>
        <w:t xml:space="preserve">- </w:t>
      </w:r>
      <w:r w:rsidRPr="00511B44">
        <w:rPr>
          <w:rFonts w:cs="Arial"/>
        </w:rPr>
        <w:t xml:space="preserve">De sloten zijn aan </w:t>
      </w:r>
      <w:r>
        <w:rPr>
          <w:rFonts w:cs="Arial"/>
        </w:rPr>
        <w:t xml:space="preserve"> </w:t>
      </w:r>
      <w:r w:rsidRPr="00511B44">
        <w:rPr>
          <w:rFonts w:cs="Arial"/>
        </w:rPr>
        <w:t xml:space="preserve">binnen- en buitenzijde met sleutel bedienbaar. </w:t>
      </w:r>
    </w:p>
    <w:p w14:paraId="34AB8242" w14:textId="77777777" w:rsidR="00413C36" w:rsidRDefault="00413C36" w:rsidP="00413C36">
      <w:pPr>
        <w:tabs>
          <w:tab w:val="left" w:pos="-487"/>
          <w:tab w:val="left" w:pos="0"/>
        </w:tabs>
        <w:suppressAutoHyphens/>
        <w:rPr>
          <w:rFonts w:cs="Arial"/>
        </w:rPr>
      </w:pPr>
      <w:r>
        <w:rPr>
          <w:rFonts w:cs="Arial"/>
        </w:rPr>
        <w:t xml:space="preserve">- </w:t>
      </w:r>
      <w:r w:rsidRPr="00511B44">
        <w:rPr>
          <w:rFonts w:cs="Arial"/>
        </w:rPr>
        <w:t>De roldeuren zijn voorzien van uittil</w:t>
      </w:r>
      <w:r>
        <w:rPr>
          <w:rFonts w:cs="Arial"/>
        </w:rPr>
        <w:t xml:space="preserve"> </w:t>
      </w:r>
      <w:r w:rsidRPr="00511B44">
        <w:rPr>
          <w:rFonts w:cs="Arial"/>
        </w:rPr>
        <w:t>beveiligingsbeugels boven</w:t>
      </w:r>
      <w:r>
        <w:rPr>
          <w:rFonts w:cs="Arial"/>
        </w:rPr>
        <w:t>-</w:t>
      </w:r>
      <w:r w:rsidRPr="00511B44">
        <w:rPr>
          <w:rFonts w:cs="Arial"/>
        </w:rPr>
        <w:t xml:space="preserve"> en onderaan.</w:t>
      </w:r>
    </w:p>
    <w:p w14:paraId="0CD5581D" w14:textId="77777777" w:rsidR="006A5388" w:rsidRDefault="006A5388" w:rsidP="006A5388">
      <w:pPr>
        <w:tabs>
          <w:tab w:val="left" w:pos="-487"/>
          <w:tab w:val="left" w:pos="0"/>
        </w:tabs>
        <w:suppressAutoHyphens/>
        <w:spacing w:line="220" w:lineRule="exact"/>
      </w:pPr>
    </w:p>
    <w:p w14:paraId="6F0A26E1" w14:textId="1047DF1D" w:rsidR="006A5388" w:rsidRDefault="006A5388" w:rsidP="0094310F">
      <w:pPr>
        <w:tabs>
          <w:tab w:val="left" w:pos="-487"/>
          <w:tab w:val="left" w:pos="1843"/>
          <w:tab w:val="left" w:pos="2127"/>
        </w:tabs>
        <w:suppressAutoHyphens/>
        <w:spacing w:line="220" w:lineRule="exact"/>
        <w:ind w:left="1843" w:hanging="1843"/>
      </w:pPr>
      <w:r>
        <w:t xml:space="preserve">Het attest klasse RC3 (EN 1627) voor </w:t>
      </w:r>
      <w:r>
        <w:rPr>
          <w:u w:val="single"/>
        </w:rPr>
        <w:t>de volledige deur</w:t>
      </w:r>
      <w:r>
        <w:t xml:space="preserve"> moet bij offerte toegevoegd te worden.</w:t>
      </w:r>
    </w:p>
    <w:p w14:paraId="73826DE3" w14:textId="77777777" w:rsidR="006A5388" w:rsidRDefault="006A5388" w:rsidP="006A5388">
      <w:pPr>
        <w:tabs>
          <w:tab w:val="left" w:pos="-487"/>
          <w:tab w:val="left" w:pos="0"/>
        </w:tabs>
        <w:suppressAutoHyphens/>
        <w:spacing w:line="220" w:lineRule="exact"/>
        <w:jc w:val="center"/>
      </w:pPr>
      <w:r>
        <w:t>__________________________</w:t>
      </w:r>
    </w:p>
    <w:p w14:paraId="6DBE89E2" w14:textId="77777777" w:rsidR="006A5388" w:rsidRDefault="006A5388" w:rsidP="006A5388">
      <w:pPr>
        <w:tabs>
          <w:tab w:val="left" w:pos="-487"/>
          <w:tab w:val="left" w:pos="0"/>
        </w:tabs>
        <w:suppressAutoHyphens/>
        <w:spacing w:line="220" w:lineRule="exact"/>
        <w:jc w:val="center"/>
      </w:pPr>
    </w:p>
    <w:p w14:paraId="155A5705" w14:textId="5DA336DA" w:rsidR="008A77D5" w:rsidRDefault="006A5388" w:rsidP="006A5388">
      <w:pPr>
        <w:tabs>
          <w:tab w:val="left" w:pos="-487"/>
          <w:tab w:val="left" w:pos="2127"/>
        </w:tabs>
        <w:suppressAutoHyphens/>
        <w:spacing w:line="220" w:lineRule="exact"/>
      </w:pPr>
      <w:r>
        <w:t>Wijzigingen steeds voorbehouden.</w:t>
      </w:r>
    </w:p>
    <w:sectPr w:rsidR="008A77D5" w:rsidSect="00055A02">
      <w:headerReference w:type="even" r:id="rId12"/>
      <w:headerReference w:type="default" r:id="rId13"/>
      <w:footerReference w:type="default" r:id="rId14"/>
      <w:headerReference w:type="first" r:id="rId15"/>
      <w:footerReference w:type="first" r:id="rId16"/>
      <w:pgSz w:w="11906" w:h="16838"/>
      <w:pgMar w:top="1701" w:right="1411" w:bottom="1985"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A21723" w14:textId="77777777" w:rsidR="003E0101" w:rsidRDefault="003E0101">
      <w:r>
        <w:separator/>
      </w:r>
    </w:p>
  </w:endnote>
  <w:endnote w:type="continuationSeparator" w:id="0">
    <w:p w14:paraId="365BCD94" w14:textId="77777777" w:rsidR="003E0101" w:rsidRDefault="003E0101">
      <w:r>
        <w:continuationSeparator/>
      </w:r>
    </w:p>
  </w:endnote>
  <w:endnote w:type="continuationNotice" w:id="1">
    <w:p w14:paraId="11A5085D" w14:textId="77777777" w:rsidR="003E0101" w:rsidRDefault="003E01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7880292"/>
      <w:docPartObj>
        <w:docPartGallery w:val="Page Numbers (Bottom of Page)"/>
        <w:docPartUnique/>
      </w:docPartObj>
    </w:sdtPr>
    <w:sdtContent>
      <w:p w14:paraId="4E76821D" w14:textId="228704B5" w:rsidR="006C7D92" w:rsidRDefault="006C7D92">
        <w:pPr>
          <w:pStyle w:val="Footer"/>
        </w:pPr>
        <w:r w:rsidRPr="007B094A">
          <w:rPr>
            <w:color w:val="FFFFFF" w:themeColor="background1"/>
          </w:rPr>
          <w:fldChar w:fldCharType="begin"/>
        </w:r>
        <w:r w:rsidRPr="007B094A">
          <w:rPr>
            <w:color w:val="FFFFFF" w:themeColor="background1"/>
          </w:rPr>
          <w:instrText>PAGE   \* MERGEFORMAT</w:instrText>
        </w:r>
        <w:r w:rsidRPr="007B094A">
          <w:rPr>
            <w:color w:val="FFFFFF" w:themeColor="background1"/>
          </w:rPr>
          <w:fldChar w:fldCharType="separate"/>
        </w:r>
        <w:r w:rsidRPr="007B094A">
          <w:rPr>
            <w:color w:val="FFFFFF" w:themeColor="background1"/>
          </w:rPr>
          <w:t>2</w:t>
        </w:r>
        <w:r w:rsidRPr="007B094A">
          <w:rPr>
            <w:color w:val="FFFFFF" w:themeColor="background1"/>
          </w:rPr>
          <w:fldChar w:fldCharType="end"/>
        </w:r>
      </w:p>
    </w:sdtContent>
  </w:sdt>
  <w:p w14:paraId="677D1060" w14:textId="349EE2FB" w:rsidR="00597D9E" w:rsidRDefault="00597D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8221468"/>
      <w:docPartObj>
        <w:docPartGallery w:val="Page Numbers (Bottom of Page)"/>
        <w:docPartUnique/>
      </w:docPartObj>
    </w:sdtPr>
    <w:sdtContent>
      <w:p w14:paraId="5B2CC875" w14:textId="56FEF270" w:rsidR="006C7D92" w:rsidRDefault="006C7D92">
        <w:pPr>
          <w:pStyle w:val="Footer"/>
        </w:pPr>
        <w:r w:rsidRPr="006C7D92">
          <w:rPr>
            <w:rFonts w:asciiTheme="minorHAnsi" w:eastAsia="Times New Roman" w:hAnsiTheme="minorHAnsi" w:cstheme="minorHAnsi"/>
            <w:noProof/>
            <w:color w:val="FFFFFF" w:themeColor="background1"/>
            <w:sz w:val="16"/>
            <w:szCs w:val="16"/>
            <w:lang w:val="en-GB" w:eastAsia="en-GB"/>
          </w:rPr>
          <w:fldChar w:fldCharType="begin"/>
        </w:r>
        <w:r w:rsidRPr="006C7D92">
          <w:rPr>
            <w:rFonts w:asciiTheme="minorHAnsi" w:eastAsia="Times New Roman" w:hAnsiTheme="minorHAnsi" w:cstheme="minorHAnsi"/>
            <w:noProof/>
            <w:color w:val="FFFFFF" w:themeColor="background1"/>
            <w:sz w:val="16"/>
            <w:szCs w:val="16"/>
            <w:lang w:val="en-GB" w:eastAsia="en-GB"/>
          </w:rPr>
          <w:instrText>PAGE   \* MERGEFORMAT</w:instrText>
        </w:r>
        <w:r w:rsidRPr="006C7D92">
          <w:rPr>
            <w:rFonts w:asciiTheme="minorHAnsi" w:eastAsia="Times New Roman" w:hAnsiTheme="minorHAnsi" w:cstheme="minorHAnsi"/>
            <w:noProof/>
            <w:color w:val="FFFFFF" w:themeColor="background1"/>
            <w:sz w:val="16"/>
            <w:szCs w:val="16"/>
            <w:lang w:val="en-GB" w:eastAsia="en-GB"/>
          </w:rPr>
          <w:fldChar w:fldCharType="separate"/>
        </w:r>
        <w:r w:rsidRPr="006C7D92">
          <w:rPr>
            <w:rFonts w:asciiTheme="minorHAnsi" w:eastAsia="Times New Roman" w:hAnsiTheme="minorHAnsi" w:cstheme="minorHAnsi"/>
            <w:noProof/>
            <w:color w:val="FFFFFF" w:themeColor="background1"/>
            <w:sz w:val="16"/>
            <w:szCs w:val="16"/>
            <w:lang w:val="en-GB" w:eastAsia="en-GB"/>
          </w:rPr>
          <w:t>2</w:t>
        </w:r>
        <w:r w:rsidRPr="006C7D92">
          <w:rPr>
            <w:rFonts w:asciiTheme="minorHAnsi" w:eastAsia="Times New Roman" w:hAnsiTheme="minorHAnsi" w:cstheme="minorHAnsi"/>
            <w:noProof/>
            <w:color w:val="FFFFFF" w:themeColor="background1"/>
            <w:sz w:val="16"/>
            <w:szCs w:val="16"/>
            <w:lang w:val="en-GB" w:eastAsia="en-GB"/>
          </w:rPr>
          <w:fldChar w:fldCharType="end"/>
        </w:r>
      </w:p>
    </w:sdtContent>
  </w:sdt>
  <w:p w14:paraId="7BB91663" w14:textId="1F4DFA66" w:rsidR="00A2641B" w:rsidRDefault="00A2641B" w:rsidP="00A2641B">
    <w:pPr>
      <w:pStyle w:val="Footer"/>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56CAEE" w14:textId="77777777" w:rsidR="003E0101" w:rsidRDefault="003E0101">
      <w:r>
        <w:separator/>
      </w:r>
    </w:p>
  </w:footnote>
  <w:footnote w:type="continuationSeparator" w:id="0">
    <w:p w14:paraId="79C85570" w14:textId="77777777" w:rsidR="003E0101" w:rsidRDefault="003E0101">
      <w:r>
        <w:continuationSeparator/>
      </w:r>
    </w:p>
  </w:footnote>
  <w:footnote w:type="continuationNotice" w:id="1">
    <w:p w14:paraId="4EA2D9AF" w14:textId="77777777" w:rsidR="003E0101" w:rsidRDefault="003E01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DFF6C" w14:textId="141DD16D" w:rsidR="00597D9E" w:rsidRDefault="00000000">
    <w:pPr>
      <w:pStyle w:val="Header"/>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7E651" w14:textId="30CC620E" w:rsidR="00597D9E" w:rsidRDefault="00C11E80">
    <w:pPr>
      <w:pStyle w:val="Header"/>
    </w:pPr>
    <w:r>
      <w:rPr>
        <w:noProof/>
      </w:rPr>
      <w:drawing>
        <wp:anchor distT="0" distB="0" distL="114300" distR="114300" simplePos="0" relativeHeight="251667461" behindDoc="1" locked="0" layoutInCell="1" allowOverlap="1" wp14:anchorId="6FCCC4B9" wp14:editId="29ADEC82">
          <wp:simplePos x="0" y="0"/>
          <wp:positionH relativeFrom="page">
            <wp:align>right</wp:align>
          </wp:positionH>
          <wp:positionV relativeFrom="paragraph">
            <wp:posOffset>-448310</wp:posOffset>
          </wp:positionV>
          <wp:extent cx="7553325" cy="10683914"/>
          <wp:effectExtent l="0" t="0" r="0" b="3175"/>
          <wp:wrapNone/>
          <wp:docPr id="573897122" name="Picture 573897122"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3914"/>
                  </a:xfrm>
                  <a:prstGeom prst="rect">
                    <a:avLst/>
                  </a:prstGeom>
                </pic:spPr>
              </pic:pic>
            </a:graphicData>
          </a:graphic>
          <wp14:sizeRelH relativeFrom="margin">
            <wp14:pctWidth>0</wp14:pctWidth>
          </wp14:sizeRelH>
          <wp14:sizeRelV relativeFrom="margin">
            <wp14:pctHeight>0</wp14:pctHeight>
          </wp14:sizeRelV>
        </wp:anchor>
      </w:drawing>
    </w:r>
    <w:r w:rsidR="007B094A">
      <w:rPr>
        <w:noProof/>
      </w:rPr>
      <w:drawing>
        <wp:anchor distT="0" distB="0" distL="114300" distR="114300" simplePos="0" relativeHeight="251665413" behindDoc="0" locked="0" layoutInCell="1" allowOverlap="1" wp14:anchorId="4D8FCB5E" wp14:editId="393746A0">
          <wp:simplePos x="0" y="0"/>
          <wp:positionH relativeFrom="margin">
            <wp:align>right</wp:align>
          </wp:positionH>
          <wp:positionV relativeFrom="paragraph">
            <wp:posOffset>-358140</wp:posOffset>
          </wp:positionV>
          <wp:extent cx="1931158" cy="867919"/>
          <wp:effectExtent l="0" t="0" r="0" b="8890"/>
          <wp:wrapNone/>
          <wp:docPr id="1661279356" name="Picture 1661279356"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1158" cy="86791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17C27" w14:textId="21C2ED17" w:rsidR="00597D9E" w:rsidRDefault="00000000">
    <w:pPr>
      <w:pStyle w:val="Header"/>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1049"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58243" behindDoc="1" locked="0" layoutInCell="1" allowOverlap="1" wp14:anchorId="22418054" wp14:editId="7DAC10D6">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4F3D56"/>
    <w:multiLevelType w:val="hybridMultilevel"/>
    <w:tmpl w:val="8A0A03FA"/>
    <w:lvl w:ilvl="0" w:tplc="4D6CB3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9476E3"/>
    <w:multiLevelType w:val="hybridMultilevel"/>
    <w:tmpl w:val="4E323890"/>
    <w:lvl w:ilvl="0" w:tplc="08130001">
      <w:start w:val="1"/>
      <w:numFmt w:val="bullet"/>
      <w:lvlText w:val=""/>
      <w:lvlJc w:val="left"/>
      <w:pPr>
        <w:ind w:left="1428" w:hanging="360"/>
      </w:pPr>
      <w:rPr>
        <w:rFonts w:ascii="Symbol" w:hAnsi="Symbol" w:hint="default"/>
      </w:rPr>
    </w:lvl>
    <w:lvl w:ilvl="1" w:tplc="08130003">
      <w:start w:val="1"/>
      <w:numFmt w:val="bullet"/>
      <w:lvlText w:val="o"/>
      <w:lvlJc w:val="left"/>
      <w:pPr>
        <w:ind w:left="2148" w:hanging="360"/>
      </w:pPr>
      <w:rPr>
        <w:rFonts w:ascii="Courier New" w:hAnsi="Courier New" w:cs="Courier New" w:hint="default"/>
      </w:rPr>
    </w:lvl>
    <w:lvl w:ilvl="2" w:tplc="08130005">
      <w:start w:val="1"/>
      <w:numFmt w:val="bullet"/>
      <w:lvlText w:val=""/>
      <w:lvlJc w:val="left"/>
      <w:pPr>
        <w:ind w:left="2868" w:hanging="360"/>
      </w:pPr>
      <w:rPr>
        <w:rFonts w:ascii="Wingdings" w:hAnsi="Wingdings" w:hint="default"/>
      </w:rPr>
    </w:lvl>
    <w:lvl w:ilvl="3" w:tplc="08130001">
      <w:start w:val="1"/>
      <w:numFmt w:val="bullet"/>
      <w:lvlText w:val=""/>
      <w:lvlJc w:val="left"/>
      <w:pPr>
        <w:ind w:left="3588" w:hanging="360"/>
      </w:pPr>
      <w:rPr>
        <w:rFonts w:ascii="Symbol" w:hAnsi="Symbol" w:hint="default"/>
      </w:rPr>
    </w:lvl>
    <w:lvl w:ilvl="4" w:tplc="08130003">
      <w:start w:val="1"/>
      <w:numFmt w:val="bullet"/>
      <w:lvlText w:val="o"/>
      <w:lvlJc w:val="left"/>
      <w:pPr>
        <w:ind w:left="4308" w:hanging="360"/>
      </w:pPr>
      <w:rPr>
        <w:rFonts w:ascii="Courier New" w:hAnsi="Courier New" w:cs="Courier New" w:hint="default"/>
      </w:rPr>
    </w:lvl>
    <w:lvl w:ilvl="5" w:tplc="08130005">
      <w:start w:val="1"/>
      <w:numFmt w:val="bullet"/>
      <w:lvlText w:val=""/>
      <w:lvlJc w:val="left"/>
      <w:pPr>
        <w:ind w:left="5028" w:hanging="360"/>
      </w:pPr>
      <w:rPr>
        <w:rFonts w:ascii="Wingdings" w:hAnsi="Wingdings" w:hint="default"/>
      </w:rPr>
    </w:lvl>
    <w:lvl w:ilvl="6" w:tplc="08130001">
      <w:start w:val="1"/>
      <w:numFmt w:val="bullet"/>
      <w:lvlText w:val=""/>
      <w:lvlJc w:val="left"/>
      <w:pPr>
        <w:ind w:left="5748" w:hanging="360"/>
      </w:pPr>
      <w:rPr>
        <w:rFonts w:ascii="Symbol" w:hAnsi="Symbol" w:hint="default"/>
      </w:rPr>
    </w:lvl>
    <w:lvl w:ilvl="7" w:tplc="08130003">
      <w:start w:val="1"/>
      <w:numFmt w:val="bullet"/>
      <w:lvlText w:val="o"/>
      <w:lvlJc w:val="left"/>
      <w:pPr>
        <w:ind w:left="6468" w:hanging="360"/>
      </w:pPr>
      <w:rPr>
        <w:rFonts w:ascii="Courier New" w:hAnsi="Courier New" w:cs="Courier New" w:hint="default"/>
      </w:rPr>
    </w:lvl>
    <w:lvl w:ilvl="8" w:tplc="08130005">
      <w:start w:val="1"/>
      <w:numFmt w:val="bullet"/>
      <w:lvlText w:val=""/>
      <w:lvlJc w:val="left"/>
      <w:pPr>
        <w:ind w:left="7188" w:hanging="360"/>
      </w:pPr>
      <w:rPr>
        <w:rFonts w:ascii="Wingdings" w:hAnsi="Wingdings" w:hint="default"/>
      </w:rPr>
    </w:lvl>
  </w:abstractNum>
  <w:num w:numId="1" w16cid:durableId="1572276257">
    <w:abstractNumId w:val="1"/>
  </w:num>
  <w:num w:numId="2" w16cid:durableId="1678727161">
    <w:abstractNumId w:val="2"/>
  </w:num>
  <w:num w:numId="3" w16cid:durableId="207182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55A02"/>
    <w:rsid w:val="00074F3D"/>
    <w:rsid w:val="00095993"/>
    <w:rsid w:val="000B41AD"/>
    <w:rsid w:val="000C14E2"/>
    <w:rsid w:val="000C338F"/>
    <w:rsid w:val="000D5972"/>
    <w:rsid w:val="000D635A"/>
    <w:rsid w:val="00101CBA"/>
    <w:rsid w:val="00106E14"/>
    <w:rsid w:val="001078E1"/>
    <w:rsid w:val="00115203"/>
    <w:rsid w:val="001252DD"/>
    <w:rsid w:val="00132647"/>
    <w:rsid w:val="00157B51"/>
    <w:rsid w:val="00164190"/>
    <w:rsid w:val="00172972"/>
    <w:rsid w:val="001D37D1"/>
    <w:rsid w:val="001E5661"/>
    <w:rsid w:val="001E728A"/>
    <w:rsid w:val="00202E6D"/>
    <w:rsid w:val="00230FB5"/>
    <w:rsid w:val="002502FF"/>
    <w:rsid w:val="00251E29"/>
    <w:rsid w:val="002B7415"/>
    <w:rsid w:val="002C4C69"/>
    <w:rsid w:val="002D239C"/>
    <w:rsid w:val="00327B72"/>
    <w:rsid w:val="00350E54"/>
    <w:rsid w:val="003549BD"/>
    <w:rsid w:val="00372EA9"/>
    <w:rsid w:val="003B0AAE"/>
    <w:rsid w:val="003C066A"/>
    <w:rsid w:val="003C55F9"/>
    <w:rsid w:val="003C6C31"/>
    <w:rsid w:val="003E0101"/>
    <w:rsid w:val="003E5587"/>
    <w:rsid w:val="003F61E6"/>
    <w:rsid w:val="00413C36"/>
    <w:rsid w:val="00415ABD"/>
    <w:rsid w:val="00453C85"/>
    <w:rsid w:val="00462784"/>
    <w:rsid w:val="004D1334"/>
    <w:rsid w:val="004D2AA6"/>
    <w:rsid w:val="005150A6"/>
    <w:rsid w:val="00516683"/>
    <w:rsid w:val="00550EAB"/>
    <w:rsid w:val="005930A6"/>
    <w:rsid w:val="005961B6"/>
    <w:rsid w:val="00597D9E"/>
    <w:rsid w:val="005A641A"/>
    <w:rsid w:val="005B24E2"/>
    <w:rsid w:val="005C1411"/>
    <w:rsid w:val="005C47DF"/>
    <w:rsid w:val="005D4CB8"/>
    <w:rsid w:val="005D7535"/>
    <w:rsid w:val="005E3F5E"/>
    <w:rsid w:val="005F2435"/>
    <w:rsid w:val="005F243E"/>
    <w:rsid w:val="00600698"/>
    <w:rsid w:val="0061157C"/>
    <w:rsid w:val="006342DF"/>
    <w:rsid w:val="00650E02"/>
    <w:rsid w:val="006918FC"/>
    <w:rsid w:val="00697A28"/>
    <w:rsid w:val="006A3A0E"/>
    <w:rsid w:val="006A5388"/>
    <w:rsid w:val="006C7D92"/>
    <w:rsid w:val="006E0C74"/>
    <w:rsid w:val="006E5B2F"/>
    <w:rsid w:val="00723AE0"/>
    <w:rsid w:val="007444D7"/>
    <w:rsid w:val="007B094A"/>
    <w:rsid w:val="007C04B7"/>
    <w:rsid w:val="007E2A64"/>
    <w:rsid w:val="00802EB7"/>
    <w:rsid w:val="00803EB2"/>
    <w:rsid w:val="00841A5A"/>
    <w:rsid w:val="00843CBB"/>
    <w:rsid w:val="008471EF"/>
    <w:rsid w:val="00863A03"/>
    <w:rsid w:val="00863F27"/>
    <w:rsid w:val="008A77D5"/>
    <w:rsid w:val="008C5747"/>
    <w:rsid w:val="00914AD4"/>
    <w:rsid w:val="009160B1"/>
    <w:rsid w:val="0094310F"/>
    <w:rsid w:val="00972BA0"/>
    <w:rsid w:val="009760DE"/>
    <w:rsid w:val="0098418C"/>
    <w:rsid w:val="00995D38"/>
    <w:rsid w:val="0099712A"/>
    <w:rsid w:val="009B5321"/>
    <w:rsid w:val="009C48C3"/>
    <w:rsid w:val="009F7130"/>
    <w:rsid w:val="00A02AB9"/>
    <w:rsid w:val="00A262CC"/>
    <w:rsid w:val="00A2641B"/>
    <w:rsid w:val="00A321B8"/>
    <w:rsid w:val="00A93F22"/>
    <w:rsid w:val="00AB5F75"/>
    <w:rsid w:val="00AD28EE"/>
    <w:rsid w:val="00AD783E"/>
    <w:rsid w:val="00AE2CD0"/>
    <w:rsid w:val="00B14747"/>
    <w:rsid w:val="00B3044A"/>
    <w:rsid w:val="00B53D0D"/>
    <w:rsid w:val="00B7307D"/>
    <w:rsid w:val="00BA186C"/>
    <w:rsid w:val="00BC6807"/>
    <w:rsid w:val="00BF4C46"/>
    <w:rsid w:val="00C03B56"/>
    <w:rsid w:val="00C11E80"/>
    <w:rsid w:val="00C27422"/>
    <w:rsid w:val="00C357F6"/>
    <w:rsid w:val="00C50443"/>
    <w:rsid w:val="00C66604"/>
    <w:rsid w:val="00C7046B"/>
    <w:rsid w:val="00C875F3"/>
    <w:rsid w:val="00C91D48"/>
    <w:rsid w:val="00CC21E1"/>
    <w:rsid w:val="00CE298C"/>
    <w:rsid w:val="00D03A36"/>
    <w:rsid w:val="00D24F6F"/>
    <w:rsid w:val="00DE39C6"/>
    <w:rsid w:val="00DE5027"/>
    <w:rsid w:val="00DE5D56"/>
    <w:rsid w:val="00E15609"/>
    <w:rsid w:val="00E85151"/>
    <w:rsid w:val="00E93132"/>
    <w:rsid w:val="00EB02AF"/>
    <w:rsid w:val="00EE14D6"/>
    <w:rsid w:val="00EE5D14"/>
    <w:rsid w:val="00F16D0F"/>
    <w:rsid w:val="00F710B0"/>
    <w:rsid w:val="00FA2A0C"/>
    <w:rsid w:val="00FA402E"/>
    <w:rsid w:val="00FA52B8"/>
    <w:rsid w:val="00FC3B4D"/>
    <w:rsid w:val="00FD020C"/>
    <w:rsid w:val="00FD32BB"/>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F22"/>
    <w:pPr>
      <w:spacing w:after="0" w:line="240" w:lineRule="auto"/>
    </w:pPr>
    <w:rPr>
      <w:rFonts w:ascii="Arial" w:eastAsia="Calibri" w:hAnsi="Arial" w:cs="Times New Roman"/>
      <w:sz w:val="20"/>
    </w:rPr>
  </w:style>
  <w:style w:type="paragraph" w:styleId="Heading1">
    <w:name w:val="heading 1"/>
    <w:basedOn w:val="Heading2"/>
    <w:next w:val="Heading2"/>
    <w:link w:val="Heading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Heading2Char">
    <w:name w:val="Heading 2 Char"/>
    <w:basedOn w:val="DefaultParagraphFont"/>
    <w:link w:val="Heading2"/>
    <w:uiPriority w:val="9"/>
    <w:semiHidden/>
    <w:rsid w:val="00FC3B4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14747"/>
    <w:pPr>
      <w:tabs>
        <w:tab w:val="center" w:pos="4513"/>
        <w:tab w:val="right" w:pos="9026"/>
      </w:tabs>
    </w:pPr>
  </w:style>
  <w:style w:type="character" w:customStyle="1" w:styleId="HeaderChar">
    <w:name w:val="Header Char"/>
    <w:basedOn w:val="DefaultParagraphFont"/>
    <w:link w:val="Header"/>
    <w:uiPriority w:val="99"/>
    <w:rsid w:val="00B14747"/>
    <w:rPr>
      <w:rFonts w:ascii="Arial" w:hAnsi="Arial"/>
    </w:rPr>
  </w:style>
  <w:style w:type="paragraph" w:styleId="Footer">
    <w:name w:val="footer"/>
    <w:basedOn w:val="Normal"/>
    <w:link w:val="FooterChar"/>
    <w:uiPriority w:val="99"/>
    <w:unhideWhenUsed/>
    <w:rsid w:val="00B14747"/>
    <w:pPr>
      <w:tabs>
        <w:tab w:val="center" w:pos="4513"/>
        <w:tab w:val="right" w:pos="9026"/>
      </w:tabs>
    </w:pPr>
  </w:style>
  <w:style w:type="character" w:customStyle="1" w:styleId="FooterChar">
    <w:name w:val="Footer Char"/>
    <w:basedOn w:val="DefaultParagraphFont"/>
    <w:link w:val="Footer"/>
    <w:uiPriority w:val="99"/>
    <w:rsid w:val="00B14747"/>
    <w:rPr>
      <w:rFonts w:ascii="Arial" w:hAnsi="Arial"/>
    </w:rPr>
  </w:style>
  <w:style w:type="paragraph" w:styleId="BalloonText">
    <w:name w:val="Balloon Text"/>
    <w:basedOn w:val="Normal"/>
    <w:link w:val="BalloonTextChar"/>
    <w:uiPriority w:val="99"/>
    <w:semiHidden/>
    <w:unhideWhenUsed/>
    <w:rsid w:val="00B1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747"/>
    <w:rPr>
      <w:rFonts w:ascii="Segoe UI" w:hAnsi="Segoe UI" w:cs="Segoe UI"/>
      <w:sz w:val="18"/>
      <w:szCs w:val="18"/>
    </w:rPr>
  </w:style>
  <w:style w:type="paragraph" w:styleId="Title">
    <w:name w:val="Title"/>
    <w:aliases w:val="Cover Title"/>
    <w:basedOn w:val="Normal"/>
    <w:next w:val="Normal"/>
    <w:link w:val="TitleChar"/>
    <w:uiPriority w:val="10"/>
    <w:qFormat/>
    <w:rsid w:val="00A93F22"/>
    <w:pPr>
      <w:outlineLvl w:val="0"/>
    </w:pPr>
    <w:rPr>
      <w:rFonts w:eastAsia="Times New Roman"/>
      <w:bCs/>
      <w:kern w:val="28"/>
      <w:sz w:val="64"/>
      <w:szCs w:val="32"/>
    </w:rPr>
  </w:style>
  <w:style w:type="character" w:customStyle="1" w:styleId="TitleChar">
    <w:name w:val="Title Char"/>
    <w:aliases w:val="Cover Title Char"/>
    <w:basedOn w:val="DefaultParagraphFont"/>
    <w:link w:val="Title"/>
    <w:uiPriority w:val="10"/>
    <w:rsid w:val="00A93F22"/>
    <w:rPr>
      <w:rFonts w:ascii="Arial" w:eastAsia="Times New Roman" w:hAnsi="Arial" w:cs="Times New Roman"/>
      <w:bCs/>
      <w:kern w:val="28"/>
      <w:sz w:val="64"/>
      <w:szCs w:val="32"/>
    </w:rPr>
  </w:style>
  <w:style w:type="paragraph" w:styleId="Subtitle">
    <w:name w:val="Subtitle"/>
    <w:aliases w:val="Intro"/>
    <w:basedOn w:val="Normal"/>
    <w:next w:val="Normal"/>
    <w:link w:val="SubtitleChar"/>
    <w:uiPriority w:val="11"/>
    <w:qFormat/>
    <w:rsid w:val="00A93F22"/>
    <w:rPr>
      <w:rFonts w:eastAsia="Times New Roman"/>
      <w:b/>
      <w:szCs w:val="24"/>
    </w:rPr>
  </w:style>
  <w:style w:type="character" w:customStyle="1" w:styleId="SubtitleChar">
    <w:name w:val="Subtitle Char"/>
    <w:aliases w:val="Intro Char"/>
    <w:basedOn w:val="DefaultParagraphFont"/>
    <w:link w:val="Subtitle"/>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BodyText">
    <w:name w:val="Body Text"/>
    <w:basedOn w:val="Normal"/>
    <w:link w:val="BodyTex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BodyTextChar">
    <w:name w:val="Body Text Char"/>
    <w:basedOn w:val="DefaultParagraphFont"/>
    <w:link w:val="BodyText"/>
    <w:uiPriority w:val="99"/>
    <w:rsid w:val="00A93F22"/>
    <w:rPr>
      <w:rFonts w:ascii="Arial Unicode MS" w:eastAsia="Arial Unicode MS" w:hAnsi="Arial Unicode MS" w:cs="Times New Roman"/>
      <w:kern w:val="24"/>
      <w:sz w:val="18"/>
      <w:szCs w:val="16"/>
      <w:lang w:val="en-GB" w:eastAsia="en-GB"/>
    </w:rPr>
  </w:style>
  <w:style w:type="paragraph" w:styleId="ListParagraph">
    <w:name w:val="List Paragraph"/>
    <w:basedOn w:val="Normal"/>
    <w:uiPriority w:val="34"/>
    <w:qFormat/>
    <w:rsid w:val="00A93F22"/>
    <w:pPr>
      <w:ind w:left="720"/>
    </w:pPr>
    <w:rPr>
      <w:rFonts w:ascii="Calibri" w:hAnsi="Calibri"/>
      <w:sz w:val="22"/>
      <w:lang w:val="en-GB" w:eastAsia="en-GB"/>
    </w:rPr>
  </w:style>
  <w:style w:type="character" w:styleId="UnresolvedMention">
    <w:name w:val="Unresolved Mention"/>
    <w:basedOn w:val="DefaultParagraphFont"/>
    <w:uiPriority w:val="99"/>
    <w:semiHidden/>
    <w:unhideWhenUsed/>
    <w:rsid w:val="00E93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477129">
      <w:bodyDiv w:val="1"/>
      <w:marLeft w:val="0"/>
      <w:marRight w:val="0"/>
      <w:marTop w:val="0"/>
      <w:marBottom w:val="0"/>
      <w:divBdr>
        <w:top w:val="none" w:sz="0" w:space="0" w:color="auto"/>
        <w:left w:val="none" w:sz="0" w:space="0" w:color="auto"/>
        <w:bottom w:val="none" w:sz="0" w:space="0" w:color="auto"/>
        <w:right w:val="none" w:sz="0" w:space="0" w:color="auto"/>
      </w:divBdr>
    </w:div>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udience xmlns="http://schemas.microsoft.com/sharepoint/v3" xsi:nil="true"/>
    <TaxCatchAll xmlns="38742396-9d3b-4e63-a73a-493b519bc7f4" xsi:nil="true"/>
    <lcf76f155ced4ddcb4097134ff3c332f xmlns="cbac8086-7099-472e-adef-66dd36db267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oon Edam Word Doc" ma:contentTypeID="0x010100F4A3537AF162114A8D0099AD08C3AF4200C82F0E5A3025A14E816A2026FBE61729" ma:contentTypeVersion="14" ma:contentTypeDescription="" ma:contentTypeScope="" ma:versionID="2eb7a8066d05ce9b2cd13d52f6f9d37b">
  <xsd:schema xmlns:xsd="http://www.w3.org/2001/XMLSchema" xmlns:xs="http://www.w3.org/2001/XMLSchema" xmlns:p="http://schemas.microsoft.com/office/2006/metadata/properties" xmlns:ns1="http://schemas.microsoft.com/sharepoint/v3" xmlns:ns2="38742396-9d3b-4e63-a73a-493b519bc7f4" xmlns:ns3="cbac8086-7099-472e-adef-66dd36db2673" targetNamespace="http://schemas.microsoft.com/office/2006/metadata/properties" ma:root="true" ma:fieldsID="0d1b0c9071c6e7900b76ccaf7df5e9a9" ns1:_="" ns2:_="" ns3:_="">
    <xsd:import namespace="http://schemas.microsoft.com/sharepoint/v3"/>
    <xsd:import namespace="38742396-9d3b-4e63-a73a-493b519bc7f4"/>
    <xsd:import namespace="cbac8086-7099-472e-adef-66dd36db2673"/>
    <xsd:element name="properties">
      <xsd:complexType>
        <xsd:sequence>
          <xsd:element name="documentManagement">
            <xsd:complexType>
              <xsd:all>
                <xsd:element ref="ns2:TaxCatchAll" minOccurs="0"/>
                <xsd:element ref="ns2:TaxCatchAllLabel" minOccurs="0"/>
                <xsd:element ref="ns1:Audience"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10" nillable="true" ma:displayName="Target Audiences" ma:description="Target Audiences is a site column created by the Publishing feature. It is used to specify audiences to which this page will be targeted." ma:internalName="Audienc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742396-9d3b-4e63-a73a-493b519bc7f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88c2490-517a-432c-90a4-29da1e7f1964}" ma:internalName="TaxCatchAll" ma:readOnly="false" ma:showField="CatchAllData" ma:web="38742396-9d3b-4e63-a73a-493b519bc7f4">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e88c2490-517a-432c-90a4-29da1e7f1964}" ma:internalName="TaxCatchAllLabel" ma:readOnly="true" ma:showField="CatchAllDataLabel" ma:web="38742396-9d3b-4e63-a73a-493b519bc7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ac8086-7099-472e-adef-66dd36db2673" elementFormDefault="qualified">
    <xsd:import namespace="http://schemas.microsoft.com/office/2006/documentManagement/types"/>
    <xsd:import namespace="http://schemas.microsoft.com/office/infopath/2007/PartnerControls"/>
    <xsd:element name="lcf76f155ced4ddcb4097134ff3c332f" ma:index="11"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7AD180-3FFD-49A9-BA7B-0FE66F2A28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3.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4.xml><?xml version="1.0" encoding="utf-8"?>
<ds:datastoreItem xmlns:ds="http://schemas.openxmlformats.org/officeDocument/2006/customXml" ds:itemID="{304C7AA1-C76F-4741-A8F7-4B4204891E57}"/>
</file>

<file path=docMetadata/LabelInfo.xml><?xml version="1.0" encoding="utf-8"?>
<clbl:labelList xmlns:clbl="http://schemas.microsoft.com/office/2020/mipLabelMetadata">
  <clbl:label id="{66daf130-5a2b-4285-873d-797de739ec58}" enabled="0" method="" siteId="{66daf130-5a2b-4285-873d-797de739ec5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2073</Words>
  <Characters>11819</Characters>
  <Application>Microsoft Office Word</Application>
  <DocSecurity>0</DocSecurity>
  <Lines>98</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ilip Chody</cp:lastModifiedBy>
  <cp:revision>27</cp:revision>
  <dcterms:created xsi:type="dcterms:W3CDTF">2024-07-17T10:58:00Z</dcterms:created>
  <dcterms:modified xsi:type="dcterms:W3CDTF">2024-07-1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